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B9F6A8" w14:textId="0389D36A" w:rsidR="00D07191" w:rsidRDefault="00C515EA" w:rsidP="00FD487F">
      <w:pPr>
        <w:pStyle w:val="Heading2"/>
      </w:pPr>
      <w:bookmarkStart w:id="0" w:name="_Toc482707815"/>
      <w:r w:rsidRPr="00C515EA">
        <w:drawing>
          <wp:anchor distT="0" distB="0" distL="114300" distR="114300" simplePos="0" relativeHeight="251660288" behindDoc="0" locked="0" layoutInCell="1" allowOverlap="1" wp14:anchorId="6AB70AED" wp14:editId="71EBF102">
            <wp:simplePos x="0" y="0"/>
            <wp:positionH relativeFrom="column">
              <wp:posOffset>5298342</wp:posOffset>
            </wp:positionH>
            <wp:positionV relativeFrom="paragraph">
              <wp:posOffset>-361315</wp:posOffset>
            </wp:positionV>
            <wp:extent cx="1248508" cy="1217681"/>
            <wp:effectExtent l="0" t="0" r="0" b="1905"/>
            <wp:wrapNone/>
            <wp:docPr id="24" name="Picture 24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8508" cy="12176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F77CB0" wp14:editId="3E00558E">
                <wp:simplePos x="0" y="0"/>
                <wp:positionH relativeFrom="column">
                  <wp:posOffset>4565113</wp:posOffset>
                </wp:positionH>
                <wp:positionV relativeFrom="paragraph">
                  <wp:posOffset>-472880</wp:posOffset>
                </wp:positionV>
                <wp:extent cx="1301261" cy="527539"/>
                <wp:effectExtent l="0" t="0" r="6985" b="1905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1261" cy="52753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7B1DCE5" id="Rectangle 23" o:spid="_x0000_s1026" style="position:absolute;margin-left:359.45pt;margin-top:-37.25pt;width:102.45pt;height:41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" fillcolor="white [3212]" strokecolor="white [3212]" strokeweight="1pt"/>
            </w:pict>
          </mc:Fallback>
        </mc:AlternateContent>
      </w:r>
      <w:r w:rsidR="00D07191">
        <w:rPr>
          <w:noProof/>
        </w:rPr>
        <w:drawing>
          <wp:anchor distT="0" distB="0" distL="114300" distR="114300" simplePos="0" relativeHeight="251658240" behindDoc="1" locked="0" layoutInCell="1" allowOverlap="1" wp14:anchorId="5AE8F75D" wp14:editId="74E16DDE">
            <wp:simplePos x="0" y="0"/>
            <wp:positionH relativeFrom="column">
              <wp:posOffset>4496435</wp:posOffset>
            </wp:positionH>
            <wp:positionV relativeFrom="paragraph">
              <wp:posOffset>-471341</wp:posOffset>
            </wp:positionV>
            <wp:extent cx="1268095" cy="445135"/>
            <wp:effectExtent l="0" t="0" r="8255" b="0"/>
            <wp:wrapNone/>
            <wp:docPr id="21" name="Picture 21" title="ND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8095" cy="4451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191">
        <w:t xml:space="preserve">Standard 6 </w:t>
      </w:r>
      <w:r w:rsidR="00FA564F">
        <w:t>(Easy R</w:t>
      </w:r>
      <w:r w:rsidR="00D07191">
        <w:t>ead</w:t>
      </w:r>
      <w:r w:rsidR="00FA564F">
        <w:t>)</w:t>
      </w:r>
      <w:r w:rsidR="00D07191">
        <w:t xml:space="preserve"> </w:t>
      </w:r>
    </w:p>
    <w:p w14:paraId="3338416E" w14:textId="19C10BBA" w:rsidR="00D07191" w:rsidRDefault="00D07191" w:rsidP="00FD487F">
      <w:pPr>
        <w:pStyle w:val="Heading2"/>
      </w:pPr>
    </w:p>
    <w:p w14:paraId="6E601D21" w14:textId="0CDBD3B0" w:rsidR="00FD487F" w:rsidRDefault="002642C8" w:rsidP="00FD487F">
      <w:pPr>
        <w:pStyle w:val="Heading2"/>
      </w:pPr>
      <w:r w:rsidRPr="00D07191">
        <w:rPr>
          <w:color w:val="0070C0"/>
        </w:rPr>
        <w:t xml:space="preserve">Making services better </w:t>
      </w:r>
      <w:bookmarkEnd w:id="0"/>
    </w:p>
    <w:p w14:paraId="7D3268F8" w14:textId="77777777" w:rsidR="002642C8" w:rsidRDefault="002642C8" w:rsidP="002642C8"/>
    <w:p w14:paraId="41761890" w14:textId="77777777" w:rsidR="002642C8" w:rsidRDefault="002642C8" w:rsidP="002642C8">
      <w:pPr>
        <w:sectPr w:rsidR="002642C8" w:rsidSect="00D07191">
          <w:footerReference w:type="even" r:id="rId9"/>
          <w:footerReference w:type="default" r:id="rId10"/>
          <w:pgSz w:w="11906" w:h="16838"/>
          <w:pgMar w:top="1077" w:right="1077" w:bottom="1077" w:left="1077" w:header="709" w:footer="544" w:gutter="0"/>
          <w:cols w:space="708"/>
          <w:docGrid w:linePitch="360"/>
        </w:sectPr>
      </w:pPr>
    </w:p>
    <w:p w14:paraId="11F1F7C5" w14:textId="0ABAF5D8" w:rsidR="002642C8" w:rsidRDefault="002642C8" w:rsidP="002642C8"/>
    <w:p w14:paraId="12B51CAF" w14:textId="77777777" w:rsidR="002642C8" w:rsidRDefault="002642C8" w:rsidP="002642C8"/>
    <w:p w14:paraId="491A2989" w14:textId="77777777" w:rsidR="002642C8" w:rsidRDefault="002642C8" w:rsidP="002642C8"/>
    <w:p w14:paraId="0BB83CF2" w14:textId="0421589C" w:rsidR="002642C8" w:rsidRDefault="002642C8" w:rsidP="002642C8">
      <w:r>
        <w:rPr>
          <w:noProof/>
        </w:rPr>
        <w:drawing>
          <wp:inline distT="0" distB="0" distL="0" distR="0" wp14:anchorId="0E5113B8" wp14:editId="07ADCCD3">
            <wp:extent cx="1764030" cy="17640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asy-Read-Logo_9bc0fe2d-c766-4778-887f-40c86d4734f3_grande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4030" cy="176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6D107" w14:textId="77777777" w:rsidR="002642C8" w:rsidRDefault="002642C8" w:rsidP="002642C8"/>
    <w:p w14:paraId="3E8DCD77" w14:textId="77777777" w:rsidR="002642C8" w:rsidRDefault="002642C8" w:rsidP="002642C8"/>
    <w:p w14:paraId="40A23175" w14:textId="77777777" w:rsidR="002642C8" w:rsidRDefault="002642C8" w:rsidP="002642C8"/>
    <w:p w14:paraId="29502C7F" w14:textId="77777777" w:rsidR="002642C8" w:rsidRDefault="002642C8" w:rsidP="002642C8"/>
    <w:p w14:paraId="03C7D98F" w14:textId="44450E1C" w:rsidR="002642C8" w:rsidRDefault="002715DF" w:rsidP="002642C8">
      <w:r>
        <w:rPr>
          <w:noProof/>
        </w:rPr>
        <w:drawing>
          <wp:inline distT="0" distB="0" distL="0" distR="0" wp14:anchorId="283B15A6" wp14:editId="5E308C33">
            <wp:extent cx="1764030" cy="176403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ocial_Work-3_grande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4030" cy="176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1F920" w14:textId="77777777" w:rsidR="002642C8" w:rsidRDefault="002642C8" w:rsidP="002642C8"/>
    <w:p w14:paraId="71EF009C" w14:textId="77777777" w:rsidR="002642C8" w:rsidRDefault="002642C8" w:rsidP="002642C8"/>
    <w:p w14:paraId="78F76584" w14:textId="77777777" w:rsidR="002642C8" w:rsidRDefault="002642C8" w:rsidP="002642C8"/>
    <w:p w14:paraId="45FE7B1B" w14:textId="77777777" w:rsidR="002642C8" w:rsidRDefault="002642C8" w:rsidP="002642C8"/>
    <w:p w14:paraId="4EC581EA" w14:textId="77777777" w:rsidR="002642C8" w:rsidRDefault="002642C8" w:rsidP="002642C8"/>
    <w:p w14:paraId="0A15D650" w14:textId="77777777" w:rsidR="002642C8" w:rsidRDefault="002642C8" w:rsidP="002642C8"/>
    <w:p w14:paraId="02CB688C" w14:textId="77777777" w:rsidR="002642C8" w:rsidRDefault="002642C8" w:rsidP="002642C8"/>
    <w:p w14:paraId="50768026" w14:textId="77777777" w:rsidR="002642C8" w:rsidRDefault="002642C8" w:rsidP="002642C8"/>
    <w:p w14:paraId="6D1F21F9" w14:textId="77777777" w:rsidR="002642C8" w:rsidRDefault="002642C8" w:rsidP="002642C8"/>
    <w:p w14:paraId="5E673B13" w14:textId="77777777" w:rsidR="002642C8" w:rsidRDefault="002642C8" w:rsidP="002642C8"/>
    <w:p w14:paraId="3574FD09" w14:textId="3F79D90C" w:rsidR="002642C8" w:rsidRDefault="002715DF" w:rsidP="002642C8">
      <w:r>
        <w:rPr>
          <w:noProof/>
        </w:rPr>
        <w:drawing>
          <wp:inline distT="0" distB="0" distL="0" distR="0" wp14:anchorId="4EB15AF1" wp14:editId="3E4C309B">
            <wp:extent cx="1764030" cy="17640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aperwork-3_grande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4030" cy="176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C0A59" w14:textId="77777777" w:rsidR="002642C8" w:rsidRDefault="002642C8" w:rsidP="002642C8"/>
    <w:p w14:paraId="22C5EE7F" w14:textId="77777777" w:rsidR="002642C8" w:rsidRDefault="002642C8" w:rsidP="002642C8"/>
    <w:p w14:paraId="594E5C09" w14:textId="055AD46A" w:rsidR="00FD487F" w:rsidRDefault="002642C8" w:rsidP="00FD487F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This information</w:t>
      </w:r>
      <w:r w:rsidR="00FD487F">
        <w:rPr>
          <w:rFonts w:cs="Arial"/>
          <w:sz w:val="28"/>
          <w:szCs w:val="28"/>
        </w:rPr>
        <w:t xml:space="preserve"> is written in an easy to read way.</w:t>
      </w:r>
    </w:p>
    <w:p w14:paraId="31977BFE" w14:textId="08C17F40" w:rsidR="002642C8" w:rsidRDefault="002642C8" w:rsidP="00FD487F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We use pictures to explain some ideas.</w:t>
      </w:r>
    </w:p>
    <w:p w14:paraId="2E2DB37E" w14:textId="77777777" w:rsidR="00FD487F" w:rsidRDefault="00FD487F" w:rsidP="00FD487F">
      <w:pPr>
        <w:spacing w:line="360" w:lineRule="auto"/>
        <w:rPr>
          <w:rFonts w:cs="Arial"/>
          <w:sz w:val="28"/>
          <w:szCs w:val="28"/>
        </w:rPr>
      </w:pPr>
    </w:p>
    <w:p w14:paraId="2A4BA3AB" w14:textId="77777777" w:rsidR="00FD487F" w:rsidRDefault="00FD487F" w:rsidP="00FD487F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Some words are written in </w:t>
      </w:r>
      <w:r>
        <w:rPr>
          <w:rFonts w:cs="Arial"/>
          <w:b/>
          <w:sz w:val="28"/>
          <w:szCs w:val="28"/>
        </w:rPr>
        <w:t>bold</w:t>
      </w:r>
      <w:r>
        <w:rPr>
          <w:rFonts w:cs="Arial"/>
          <w:sz w:val="28"/>
          <w:szCs w:val="28"/>
        </w:rPr>
        <w:t>. We explain what these words mean.</w:t>
      </w:r>
    </w:p>
    <w:p w14:paraId="32D2A81F" w14:textId="77777777" w:rsidR="00FD487F" w:rsidRDefault="00FD487F" w:rsidP="00FD487F">
      <w:pPr>
        <w:spacing w:line="360" w:lineRule="auto"/>
        <w:rPr>
          <w:rFonts w:cs="Arial"/>
          <w:sz w:val="28"/>
          <w:szCs w:val="28"/>
        </w:rPr>
      </w:pPr>
    </w:p>
    <w:p w14:paraId="023B760C" w14:textId="77777777" w:rsidR="002642C8" w:rsidRDefault="002642C8" w:rsidP="00FD487F">
      <w:pPr>
        <w:spacing w:line="360" w:lineRule="auto"/>
        <w:rPr>
          <w:rFonts w:cs="Arial"/>
          <w:sz w:val="28"/>
          <w:szCs w:val="28"/>
        </w:rPr>
      </w:pPr>
    </w:p>
    <w:p w14:paraId="4D8FA6E9" w14:textId="77777777" w:rsidR="002715DF" w:rsidRDefault="002715DF" w:rsidP="00FD487F">
      <w:pPr>
        <w:spacing w:line="360" w:lineRule="auto"/>
        <w:rPr>
          <w:rFonts w:cs="Arial"/>
          <w:sz w:val="28"/>
          <w:szCs w:val="28"/>
        </w:rPr>
      </w:pPr>
    </w:p>
    <w:p w14:paraId="7430FCDF" w14:textId="77777777" w:rsidR="002715DF" w:rsidRDefault="002715DF" w:rsidP="00FD487F">
      <w:pPr>
        <w:spacing w:line="360" w:lineRule="auto"/>
        <w:rPr>
          <w:rFonts w:cs="Arial"/>
          <w:sz w:val="28"/>
          <w:szCs w:val="28"/>
        </w:rPr>
      </w:pPr>
    </w:p>
    <w:p w14:paraId="3E2C5BE3" w14:textId="0893963E" w:rsidR="002642C8" w:rsidRDefault="002642C8" w:rsidP="00FD487F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You can ask for help to read this information.</w:t>
      </w:r>
    </w:p>
    <w:p w14:paraId="346581FB" w14:textId="77777777" w:rsidR="002715DF" w:rsidRDefault="002715DF" w:rsidP="00FD487F">
      <w:pPr>
        <w:spacing w:line="360" w:lineRule="auto"/>
        <w:rPr>
          <w:rFonts w:cs="Arial"/>
          <w:sz w:val="28"/>
          <w:szCs w:val="28"/>
        </w:rPr>
      </w:pPr>
    </w:p>
    <w:p w14:paraId="35384A22" w14:textId="27425A05" w:rsidR="002715DF" w:rsidRDefault="002715DF" w:rsidP="00FD487F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A family member, friend, or support person may be able to help you.</w:t>
      </w:r>
    </w:p>
    <w:p w14:paraId="4B80CCEC" w14:textId="77777777" w:rsidR="002715DF" w:rsidRDefault="002715DF" w:rsidP="00FD487F">
      <w:pPr>
        <w:spacing w:line="360" w:lineRule="auto"/>
        <w:rPr>
          <w:rFonts w:cs="Arial"/>
          <w:sz w:val="28"/>
          <w:szCs w:val="28"/>
        </w:rPr>
      </w:pPr>
    </w:p>
    <w:p w14:paraId="378434F4" w14:textId="65F044E3" w:rsidR="002715DF" w:rsidRDefault="002715DF" w:rsidP="00FD487F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Let us know if you need us to help you.</w:t>
      </w:r>
    </w:p>
    <w:p w14:paraId="46CDEFC7" w14:textId="77777777" w:rsidR="002642C8" w:rsidRDefault="002642C8" w:rsidP="00FD487F">
      <w:pPr>
        <w:spacing w:line="360" w:lineRule="auto"/>
        <w:rPr>
          <w:rFonts w:cs="Arial"/>
          <w:sz w:val="28"/>
          <w:szCs w:val="28"/>
        </w:rPr>
      </w:pPr>
    </w:p>
    <w:p w14:paraId="65748DBE" w14:textId="77777777" w:rsidR="002642C8" w:rsidRDefault="002642C8" w:rsidP="00FD487F">
      <w:pPr>
        <w:spacing w:line="360" w:lineRule="auto"/>
        <w:rPr>
          <w:rFonts w:cs="Arial"/>
          <w:sz w:val="28"/>
          <w:szCs w:val="28"/>
        </w:rPr>
      </w:pPr>
    </w:p>
    <w:p w14:paraId="436E93CE" w14:textId="77777777" w:rsidR="002642C8" w:rsidRDefault="002642C8" w:rsidP="00FD487F">
      <w:pPr>
        <w:spacing w:line="360" w:lineRule="auto"/>
        <w:rPr>
          <w:rFonts w:cs="Arial"/>
          <w:sz w:val="28"/>
          <w:szCs w:val="28"/>
        </w:rPr>
      </w:pPr>
    </w:p>
    <w:p w14:paraId="30DEF385" w14:textId="77777777" w:rsidR="002715DF" w:rsidRDefault="002715DF" w:rsidP="00FD487F">
      <w:pPr>
        <w:spacing w:line="360" w:lineRule="auto"/>
        <w:rPr>
          <w:rFonts w:cs="Arial"/>
          <w:sz w:val="28"/>
          <w:szCs w:val="28"/>
        </w:rPr>
      </w:pPr>
    </w:p>
    <w:p w14:paraId="4AFC4CEC" w14:textId="15EF7CDB" w:rsidR="00FD487F" w:rsidRDefault="002715DF" w:rsidP="00FD487F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This Easy Read information is a shorter version of another document.</w:t>
      </w:r>
    </w:p>
    <w:p w14:paraId="4D8C2EE2" w14:textId="77777777" w:rsidR="002715DF" w:rsidRDefault="002715DF" w:rsidP="00FD487F">
      <w:pPr>
        <w:spacing w:line="360" w:lineRule="auto"/>
        <w:rPr>
          <w:rFonts w:cs="Arial"/>
          <w:sz w:val="28"/>
          <w:szCs w:val="28"/>
        </w:rPr>
      </w:pPr>
    </w:p>
    <w:p w14:paraId="1F958E7D" w14:textId="4BB401A8" w:rsidR="002715DF" w:rsidRDefault="002715DF" w:rsidP="00FD487F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You can ask us for a copy of the longer document.</w:t>
      </w:r>
    </w:p>
    <w:p w14:paraId="47881C57" w14:textId="77777777" w:rsidR="002715DF" w:rsidRDefault="002715DF" w:rsidP="00FD487F">
      <w:pPr>
        <w:spacing w:line="360" w:lineRule="auto"/>
        <w:rPr>
          <w:rFonts w:cs="Arial"/>
          <w:sz w:val="28"/>
          <w:szCs w:val="28"/>
        </w:rPr>
      </w:pPr>
    </w:p>
    <w:p w14:paraId="53B071E2" w14:textId="77777777" w:rsidR="002715DF" w:rsidRDefault="002715DF" w:rsidP="00FD487F">
      <w:pPr>
        <w:spacing w:line="360" w:lineRule="auto"/>
        <w:rPr>
          <w:rFonts w:cs="Arial"/>
          <w:sz w:val="28"/>
          <w:szCs w:val="28"/>
        </w:rPr>
      </w:pPr>
    </w:p>
    <w:p w14:paraId="330DBB80" w14:textId="77777777" w:rsidR="002715DF" w:rsidRDefault="002715DF" w:rsidP="00FD487F">
      <w:pPr>
        <w:spacing w:line="360" w:lineRule="auto"/>
        <w:rPr>
          <w:rFonts w:cs="Arial"/>
          <w:sz w:val="28"/>
          <w:szCs w:val="28"/>
        </w:rPr>
      </w:pPr>
    </w:p>
    <w:p w14:paraId="0BF17936" w14:textId="479BDF81" w:rsidR="002715DF" w:rsidRDefault="00F05F8A" w:rsidP="00FD487F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lastRenderedPageBreak/>
        <w:drawing>
          <wp:inline distT="0" distB="0" distL="0" distR="0" wp14:anchorId="41DA41BD" wp14:editId="3F6BDF95">
            <wp:extent cx="1764030" cy="17640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hecklist_698f6084-c3b3-43b1-b111-b59671682e2a_grande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4030" cy="176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3CA5C" w14:textId="77777777" w:rsidR="002715DF" w:rsidRDefault="002715DF" w:rsidP="00FD487F">
      <w:pPr>
        <w:spacing w:line="360" w:lineRule="auto"/>
        <w:rPr>
          <w:rFonts w:cs="Arial"/>
          <w:sz w:val="28"/>
          <w:szCs w:val="28"/>
        </w:rPr>
      </w:pPr>
    </w:p>
    <w:p w14:paraId="12EEC2BE" w14:textId="77777777" w:rsidR="002715DF" w:rsidRDefault="002715DF" w:rsidP="00FD487F">
      <w:pPr>
        <w:spacing w:line="360" w:lineRule="auto"/>
        <w:rPr>
          <w:rFonts w:cs="Arial"/>
          <w:sz w:val="28"/>
          <w:szCs w:val="28"/>
        </w:rPr>
      </w:pPr>
    </w:p>
    <w:p w14:paraId="6CB1A7FF" w14:textId="337B314E" w:rsidR="002715DF" w:rsidRDefault="003C7281" w:rsidP="00FD487F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181F48B7" wp14:editId="4473A059">
            <wp:extent cx="1764030" cy="176403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dea4_grande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4030" cy="176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6CB95" w14:textId="77777777" w:rsidR="002715DF" w:rsidRDefault="002715DF" w:rsidP="00FD487F">
      <w:pPr>
        <w:spacing w:line="360" w:lineRule="auto"/>
        <w:rPr>
          <w:rFonts w:cs="Arial"/>
          <w:sz w:val="28"/>
          <w:szCs w:val="28"/>
        </w:rPr>
      </w:pPr>
    </w:p>
    <w:p w14:paraId="3D357FF9" w14:textId="77777777" w:rsidR="002715DF" w:rsidRDefault="002715DF" w:rsidP="00FD487F">
      <w:pPr>
        <w:spacing w:line="360" w:lineRule="auto"/>
        <w:rPr>
          <w:rFonts w:cs="Arial"/>
          <w:sz w:val="28"/>
          <w:szCs w:val="28"/>
        </w:rPr>
      </w:pPr>
    </w:p>
    <w:p w14:paraId="487B443B" w14:textId="5692B7E1" w:rsidR="002715DF" w:rsidRDefault="003C7281" w:rsidP="00FD487F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55A519C4" wp14:editId="06AD3E2E">
            <wp:extent cx="1764030" cy="176403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hink_together1_grande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4030" cy="176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55DEE" w14:textId="77777777" w:rsidR="002715DF" w:rsidRDefault="002715DF" w:rsidP="00FD487F">
      <w:pPr>
        <w:spacing w:line="360" w:lineRule="auto"/>
        <w:rPr>
          <w:rFonts w:cs="Arial"/>
          <w:sz w:val="28"/>
          <w:szCs w:val="28"/>
        </w:rPr>
      </w:pPr>
    </w:p>
    <w:p w14:paraId="4F214CC6" w14:textId="77777777" w:rsidR="002715DF" w:rsidRDefault="002715DF" w:rsidP="00FD487F">
      <w:pPr>
        <w:spacing w:line="360" w:lineRule="auto"/>
        <w:rPr>
          <w:rFonts w:cs="Arial"/>
          <w:sz w:val="28"/>
          <w:szCs w:val="28"/>
        </w:rPr>
      </w:pPr>
    </w:p>
    <w:p w14:paraId="4B8B358D" w14:textId="2A94CF23" w:rsidR="002715DF" w:rsidRDefault="00CE0DD1" w:rsidP="00FD487F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29DB2F62" wp14:editId="1070D923">
            <wp:extent cx="1764030" cy="176403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Questionnaire-1_grande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4030" cy="176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6CCE2" w14:textId="77777777" w:rsidR="00CE0DD1" w:rsidRDefault="00CE0DD1" w:rsidP="00FD487F">
      <w:pPr>
        <w:spacing w:line="360" w:lineRule="auto"/>
        <w:rPr>
          <w:rFonts w:cs="Arial"/>
          <w:sz w:val="28"/>
          <w:szCs w:val="28"/>
        </w:rPr>
      </w:pPr>
    </w:p>
    <w:p w14:paraId="7CA44D3B" w14:textId="77777777" w:rsidR="002715DF" w:rsidRDefault="00FD487F" w:rsidP="00FD487F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This document is about </w:t>
      </w:r>
      <w:r w:rsidRPr="002715DF">
        <w:rPr>
          <w:rFonts w:cs="Arial"/>
          <w:b/>
          <w:sz w:val="28"/>
          <w:szCs w:val="28"/>
        </w:rPr>
        <w:t>continuous improvement.</w:t>
      </w:r>
      <w:r>
        <w:rPr>
          <w:rFonts w:cs="Arial"/>
          <w:sz w:val="28"/>
          <w:szCs w:val="28"/>
        </w:rPr>
        <w:t xml:space="preserve"> </w:t>
      </w:r>
    </w:p>
    <w:p w14:paraId="4A6DCAB1" w14:textId="77777777" w:rsidR="002715DF" w:rsidRDefault="002715DF" w:rsidP="00FD487F">
      <w:pPr>
        <w:spacing w:line="360" w:lineRule="auto"/>
        <w:rPr>
          <w:rFonts w:cs="Arial"/>
          <w:sz w:val="28"/>
          <w:szCs w:val="28"/>
        </w:rPr>
      </w:pPr>
    </w:p>
    <w:p w14:paraId="4C1FE87A" w14:textId="4633C087" w:rsidR="00FD487F" w:rsidRDefault="00FD487F" w:rsidP="00FD487F">
      <w:pPr>
        <w:spacing w:line="360" w:lineRule="auto"/>
        <w:rPr>
          <w:rFonts w:cs="Arial"/>
          <w:sz w:val="28"/>
          <w:szCs w:val="28"/>
        </w:rPr>
      </w:pPr>
      <w:r w:rsidRPr="002715DF">
        <w:rPr>
          <w:rFonts w:cs="Arial"/>
          <w:sz w:val="28"/>
          <w:szCs w:val="28"/>
        </w:rPr>
        <w:t>Continuous improvement</w:t>
      </w:r>
      <w:r w:rsidRPr="001325DF">
        <w:rPr>
          <w:rFonts w:cs="Arial"/>
          <w:b/>
          <w:sz w:val="28"/>
          <w:szCs w:val="28"/>
        </w:rPr>
        <w:t xml:space="preserve"> </w:t>
      </w:r>
      <w:r>
        <w:rPr>
          <w:rFonts w:cs="Arial"/>
          <w:sz w:val="28"/>
          <w:szCs w:val="28"/>
        </w:rPr>
        <w:t>means we want ideas on how to make our services better and we try to learn from our mistakes.</w:t>
      </w:r>
    </w:p>
    <w:p w14:paraId="7F267BFD" w14:textId="77777777" w:rsidR="00FD487F" w:rsidRDefault="00FD487F" w:rsidP="00FD487F">
      <w:pPr>
        <w:spacing w:line="360" w:lineRule="auto"/>
        <w:rPr>
          <w:rFonts w:cs="Arial"/>
          <w:sz w:val="28"/>
          <w:szCs w:val="28"/>
        </w:rPr>
      </w:pPr>
    </w:p>
    <w:p w14:paraId="286D377D" w14:textId="77777777" w:rsidR="00F05F8A" w:rsidRDefault="00F05F8A" w:rsidP="00FD487F">
      <w:pPr>
        <w:spacing w:line="360" w:lineRule="auto"/>
        <w:rPr>
          <w:rFonts w:cs="Arial"/>
          <w:sz w:val="28"/>
          <w:szCs w:val="28"/>
        </w:rPr>
      </w:pPr>
    </w:p>
    <w:p w14:paraId="6613C504" w14:textId="77777777" w:rsidR="003C7281" w:rsidRDefault="003C7281" w:rsidP="00FD487F">
      <w:pPr>
        <w:spacing w:line="360" w:lineRule="auto"/>
        <w:rPr>
          <w:rFonts w:cs="Arial"/>
          <w:sz w:val="28"/>
          <w:szCs w:val="28"/>
        </w:rPr>
      </w:pPr>
    </w:p>
    <w:p w14:paraId="026F99CA" w14:textId="5B66DC47" w:rsidR="00FD487F" w:rsidRDefault="00FD487F" w:rsidP="00FD487F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We ask people who use our services and also our staff for their ideas </w:t>
      </w:r>
      <w:r w:rsidR="002715DF">
        <w:rPr>
          <w:rFonts w:cs="Arial"/>
          <w:sz w:val="28"/>
          <w:szCs w:val="28"/>
        </w:rPr>
        <w:t>on how we can make our services better. We do this in different ways.</w:t>
      </w:r>
    </w:p>
    <w:p w14:paraId="0E6B9E0C" w14:textId="77777777" w:rsidR="00FD487F" w:rsidRDefault="00FD487F" w:rsidP="00FD487F">
      <w:pPr>
        <w:spacing w:line="360" w:lineRule="auto"/>
        <w:rPr>
          <w:rFonts w:cs="Arial"/>
          <w:sz w:val="28"/>
          <w:szCs w:val="28"/>
        </w:rPr>
      </w:pPr>
    </w:p>
    <w:p w14:paraId="5254BD05" w14:textId="77777777" w:rsidR="003C7281" w:rsidRDefault="003C7281" w:rsidP="002715DF">
      <w:pPr>
        <w:rPr>
          <w:rFonts w:cs="Arial"/>
          <w:sz w:val="28"/>
          <w:szCs w:val="28"/>
        </w:rPr>
      </w:pPr>
    </w:p>
    <w:p w14:paraId="17E43A44" w14:textId="77777777" w:rsidR="003C7281" w:rsidRDefault="003C7281" w:rsidP="002715DF">
      <w:pPr>
        <w:rPr>
          <w:rFonts w:cs="Arial"/>
          <w:sz w:val="28"/>
          <w:szCs w:val="28"/>
        </w:rPr>
      </w:pPr>
    </w:p>
    <w:p w14:paraId="299C0730" w14:textId="77777777" w:rsidR="003C7281" w:rsidRDefault="003C7281" w:rsidP="002715DF">
      <w:pPr>
        <w:rPr>
          <w:rFonts w:cs="Arial"/>
          <w:sz w:val="28"/>
          <w:szCs w:val="28"/>
        </w:rPr>
      </w:pPr>
    </w:p>
    <w:p w14:paraId="61CC9706" w14:textId="77777777" w:rsidR="003C7281" w:rsidRDefault="003C7281" w:rsidP="002715DF">
      <w:pPr>
        <w:rPr>
          <w:rFonts w:cs="Arial"/>
          <w:sz w:val="28"/>
          <w:szCs w:val="28"/>
        </w:rPr>
      </w:pPr>
    </w:p>
    <w:p w14:paraId="00CAB22D" w14:textId="77777777" w:rsidR="003C7281" w:rsidRDefault="003C7281" w:rsidP="002715DF">
      <w:pPr>
        <w:rPr>
          <w:rFonts w:cs="Arial"/>
          <w:sz w:val="28"/>
          <w:szCs w:val="28"/>
        </w:rPr>
      </w:pPr>
    </w:p>
    <w:p w14:paraId="7B221886" w14:textId="77777777" w:rsidR="003C7281" w:rsidRDefault="003C7281" w:rsidP="002715DF">
      <w:pPr>
        <w:rPr>
          <w:rFonts w:cs="Arial"/>
          <w:sz w:val="28"/>
          <w:szCs w:val="28"/>
        </w:rPr>
      </w:pPr>
    </w:p>
    <w:p w14:paraId="519AE6A9" w14:textId="5674D6F2" w:rsidR="00FD487F" w:rsidRPr="002715DF" w:rsidRDefault="00FD487F" w:rsidP="00D07191">
      <w:pPr>
        <w:spacing w:line="360" w:lineRule="auto"/>
        <w:rPr>
          <w:rFonts w:cs="Arial"/>
          <w:sz w:val="28"/>
          <w:szCs w:val="28"/>
        </w:rPr>
      </w:pPr>
      <w:r w:rsidRPr="002715DF">
        <w:rPr>
          <w:rFonts w:cs="Arial"/>
          <w:sz w:val="28"/>
          <w:szCs w:val="28"/>
        </w:rPr>
        <w:t>We might talk to you</w:t>
      </w:r>
      <w:r w:rsidR="002715DF">
        <w:rPr>
          <w:rFonts w:cs="Arial"/>
          <w:sz w:val="28"/>
          <w:szCs w:val="28"/>
        </w:rPr>
        <w:t xml:space="preserve"> about things we could do to make our services better.</w:t>
      </w:r>
    </w:p>
    <w:p w14:paraId="3E8FC9FF" w14:textId="77777777" w:rsidR="00FD487F" w:rsidRDefault="00FD487F" w:rsidP="00FD487F">
      <w:pPr>
        <w:pStyle w:val="ListParagraph"/>
        <w:rPr>
          <w:rFonts w:cs="Arial"/>
          <w:sz w:val="28"/>
          <w:szCs w:val="28"/>
        </w:rPr>
      </w:pPr>
    </w:p>
    <w:p w14:paraId="70EB8833" w14:textId="77777777" w:rsidR="002715DF" w:rsidRDefault="002715DF" w:rsidP="002715DF">
      <w:pPr>
        <w:spacing w:line="360" w:lineRule="auto"/>
        <w:rPr>
          <w:rFonts w:cs="Arial"/>
          <w:sz w:val="28"/>
          <w:szCs w:val="28"/>
        </w:rPr>
      </w:pPr>
    </w:p>
    <w:p w14:paraId="1F7A04E5" w14:textId="77777777" w:rsidR="003C7281" w:rsidRDefault="003C7281" w:rsidP="002715DF">
      <w:pPr>
        <w:spacing w:line="360" w:lineRule="auto"/>
        <w:rPr>
          <w:rFonts w:cs="Arial"/>
          <w:sz w:val="28"/>
          <w:szCs w:val="28"/>
        </w:rPr>
      </w:pPr>
    </w:p>
    <w:p w14:paraId="271A81E3" w14:textId="77777777" w:rsidR="003C7281" w:rsidRDefault="003C7281" w:rsidP="002715DF">
      <w:pPr>
        <w:spacing w:line="360" w:lineRule="auto"/>
        <w:rPr>
          <w:rFonts w:cs="Arial"/>
          <w:sz w:val="28"/>
          <w:szCs w:val="28"/>
        </w:rPr>
      </w:pPr>
    </w:p>
    <w:p w14:paraId="3EF599E3" w14:textId="77777777" w:rsidR="003C7281" w:rsidRDefault="003C7281" w:rsidP="002715DF">
      <w:pPr>
        <w:spacing w:line="360" w:lineRule="auto"/>
        <w:rPr>
          <w:rFonts w:cs="Arial"/>
          <w:sz w:val="28"/>
          <w:szCs w:val="28"/>
        </w:rPr>
      </w:pPr>
    </w:p>
    <w:p w14:paraId="18C689EC" w14:textId="77777777" w:rsidR="003C7281" w:rsidRDefault="003C7281" w:rsidP="002715DF">
      <w:pPr>
        <w:spacing w:line="360" w:lineRule="auto"/>
        <w:rPr>
          <w:rFonts w:cs="Arial"/>
          <w:sz w:val="28"/>
          <w:szCs w:val="28"/>
        </w:rPr>
      </w:pPr>
    </w:p>
    <w:p w14:paraId="2D4504FE" w14:textId="77777777" w:rsidR="00FD487F" w:rsidRDefault="00FD487F" w:rsidP="00D07191">
      <w:pPr>
        <w:spacing w:line="360" w:lineRule="auto"/>
        <w:rPr>
          <w:rFonts w:cs="Arial"/>
          <w:sz w:val="28"/>
          <w:szCs w:val="28"/>
        </w:rPr>
      </w:pPr>
      <w:r w:rsidRPr="002715DF">
        <w:rPr>
          <w:rFonts w:cs="Arial"/>
          <w:sz w:val="28"/>
          <w:szCs w:val="28"/>
        </w:rPr>
        <w:t xml:space="preserve">We might ask you questions about your experience and what you think in a survey. </w:t>
      </w:r>
    </w:p>
    <w:p w14:paraId="16D4F3EE" w14:textId="77777777" w:rsidR="002715DF" w:rsidRPr="002715DF" w:rsidRDefault="002715DF" w:rsidP="002715DF">
      <w:pPr>
        <w:spacing w:line="360" w:lineRule="auto"/>
        <w:rPr>
          <w:rFonts w:cs="Arial"/>
          <w:sz w:val="28"/>
          <w:szCs w:val="28"/>
        </w:rPr>
      </w:pPr>
    </w:p>
    <w:p w14:paraId="434B498E" w14:textId="77777777" w:rsidR="003C7281" w:rsidRDefault="003C7281" w:rsidP="002715DF">
      <w:pPr>
        <w:spacing w:line="360" w:lineRule="auto"/>
        <w:rPr>
          <w:rFonts w:cs="Arial"/>
          <w:sz w:val="28"/>
          <w:szCs w:val="28"/>
        </w:rPr>
      </w:pPr>
    </w:p>
    <w:p w14:paraId="6822C403" w14:textId="77777777" w:rsidR="003C7281" w:rsidRDefault="003C7281" w:rsidP="002715DF">
      <w:pPr>
        <w:spacing w:line="360" w:lineRule="auto"/>
        <w:rPr>
          <w:rFonts w:cs="Arial"/>
          <w:sz w:val="28"/>
          <w:szCs w:val="28"/>
        </w:rPr>
      </w:pPr>
    </w:p>
    <w:p w14:paraId="5A413CE2" w14:textId="04FA4572" w:rsidR="00F178D2" w:rsidRDefault="00DE7576" w:rsidP="002715DF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lastRenderedPageBreak/>
        <w:drawing>
          <wp:inline distT="0" distB="0" distL="0" distR="0" wp14:anchorId="1046CD4E" wp14:editId="1EA0FAFE">
            <wp:extent cx="1764030" cy="176403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Advice1_grande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4030" cy="176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DE839" w14:textId="77777777" w:rsidR="00F178D2" w:rsidRDefault="00F178D2" w:rsidP="002715DF">
      <w:pPr>
        <w:spacing w:line="360" w:lineRule="auto"/>
        <w:rPr>
          <w:rFonts w:cs="Arial"/>
          <w:sz w:val="28"/>
          <w:szCs w:val="28"/>
        </w:rPr>
      </w:pPr>
    </w:p>
    <w:p w14:paraId="775FE0C9" w14:textId="77777777" w:rsidR="00F178D2" w:rsidRDefault="00F178D2" w:rsidP="002715DF">
      <w:pPr>
        <w:spacing w:line="360" w:lineRule="auto"/>
        <w:rPr>
          <w:rFonts w:cs="Arial"/>
          <w:sz w:val="28"/>
          <w:szCs w:val="28"/>
        </w:rPr>
      </w:pPr>
    </w:p>
    <w:p w14:paraId="343F746F" w14:textId="052A2484" w:rsidR="00F178D2" w:rsidRDefault="00585859" w:rsidP="002715DF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3CC7944D" wp14:editId="242B55EE">
            <wp:extent cx="1764030" cy="176403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onsultation-1_grande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4030" cy="176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AD53E" w14:textId="77777777" w:rsidR="00F178D2" w:rsidRDefault="00F178D2" w:rsidP="002715DF">
      <w:pPr>
        <w:spacing w:line="360" w:lineRule="auto"/>
        <w:rPr>
          <w:rFonts w:cs="Arial"/>
          <w:sz w:val="28"/>
          <w:szCs w:val="28"/>
        </w:rPr>
      </w:pPr>
    </w:p>
    <w:p w14:paraId="12238C69" w14:textId="685FF2EC" w:rsidR="00F178D2" w:rsidRDefault="001F0574" w:rsidP="002715DF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43F729AA" wp14:editId="30969172">
            <wp:extent cx="1764030" cy="176403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harles-1-2_grande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4030" cy="176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E51C3" w14:textId="77777777" w:rsidR="00F178D2" w:rsidRDefault="00F178D2" w:rsidP="002715DF">
      <w:pPr>
        <w:spacing w:line="360" w:lineRule="auto"/>
        <w:rPr>
          <w:rFonts w:cs="Arial"/>
          <w:sz w:val="28"/>
          <w:szCs w:val="28"/>
        </w:rPr>
      </w:pPr>
    </w:p>
    <w:p w14:paraId="1E2399D5" w14:textId="77777777" w:rsidR="00F178D2" w:rsidRDefault="00F178D2" w:rsidP="002715DF">
      <w:pPr>
        <w:spacing w:line="360" w:lineRule="auto"/>
        <w:rPr>
          <w:rFonts w:cs="Arial"/>
          <w:sz w:val="28"/>
          <w:szCs w:val="28"/>
        </w:rPr>
      </w:pPr>
    </w:p>
    <w:p w14:paraId="56D13ABF" w14:textId="77777777" w:rsidR="00F178D2" w:rsidRDefault="00F178D2" w:rsidP="002715DF">
      <w:pPr>
        <w:spacing w:line="360" w:lineRule="auto"/>
        <w:rPr>
          <w:rFonts w:cs="Arial"/>
          <w:sz w:val="28"/>
          <w:szCs w:val="28"/>
        </w:rPr>
      </w:pPr>
    </w:p>
    <w:p w14:paraId="33C79E55" w14:textId="397D1EF2" w:rsidR="00F178D2" w:rsidRDefault="001F0574" w:rsidP="002715DF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101904F5" wp14:editId="0A71199E">
            <wp:extent cx="1764030" cy="176403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Nike+Guy+with+Backpack+by+Immediate+Entourage-375x375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4030" cy="176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200C4" w14:textId="77777777" w:rsidR="00F178D2" w:rsidRDefault="00F178D2" w:rsidP="002715DF">
      <w:pPr>
        <w:spacing w:line="360" w:lineRule="auto"/>
        <w:rPr>
          <w:rFonts w:cs="Arial"/>
          <w:sz w:val="28"/>
          <w:szCs w:val="28"/>
        </w:rPr>
      </w:pPr>
    </w:p>
    <w:p w14:paraId="29B42989" w14:textId="77777777" w:rsidR="00F178D2" w:rsidRDefault="00F178D2" w:rsidP="002715DF">
      <w:pPr>
        <w:spacing w:line="360" w:lineRule="auto"/>
        <w:rPr>
          <w:rFonts w:cs="Arial"/>
          <w:sz w:val="28"/>
          <w:szCs w:val="28"/>
        </w:rPr>
      </w:pPr>
    </w:p>
    <w:p w14:paraId="4BDD5772" w14:textId="72B4D8CA" w:rsidR="00FD487F" w:rsidRDefault="002715DF" w:rsidP="002715DF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We might ask you ‘how can we make our</w:t>
      </w:r>
      <w:r w:rsidR="00FD487F" w:rsidRPr="002715DF">
        <w:rPr>
          <w:rFonts w:cs="Arial"/>
          <w:sz w:val="28"/>
          <w:szCs w:val="28"/>
        </w:rPr>
        <w:t xml:space="preserve"> services easier to use?’</w:t>
      </w:r>
    </w:p>
    <w:p w14:paraId="1EEDAF20" w14:textId="77777777" w:rsidR="002715DF" w:rsidRPr="002715DF" w:rsidRDefault="002715DF" w:rsidP="002715DF">
      <w:pPr>
        <w:spacing w:line="360" w:lineRule="auto"/>
        <w:rPr>
          <w:rFonts w:cs="Arial"/>
          <w:sz w:val="28"/>
          <w:szCs w:val="28"/>
        </w:rPr>
      </w:pPr>
    </w:p>
    <w:p w14:paraId="67F853EB" w14:textId="77777777" w:rsidR="00F178D2" w:rsidRDefault="00F178D2" w:rsidP="002715DF">
      <w:pPr>
        <w:spacing w:line="360" w:lineRule="auto"/>
        <w:rPr>
          <w:rFonts w:cs="Arial"/>
          <w:sz w:val="28"/>
          <w:szCs w:val="28"/>
        </w:rPr>
      </w:pPr>
    </w:p>
    <w:p w14:paraId="3CB84459" w14:textId="77777777" w:rsidR="00F178D2" w:rsidRDefault="00F178D2" w:rsidP="002715DF">
      <w:pPr>
        <w:spacing w:line="360" w:lineRule="auto"/>
        <w:rPr>
          <w:rFonts w:cs="Arial"/>
          <w:sz w:val="28"/>
          <w:szCs w:val="28"/>
        </w:rPr>
      </w:pPr>
    </w:p>
    <w:p w14:paraId="4F8CCB95" w14:textId="77777777" w:rsidR="00585859" w:rsidRDefault="00585859" w:rsidP="002715DF">
      <w:pPr>
        <w:spacing w:line="360" w:lineRule="auto"/>
        <w:rPr>
          <w:rFonts w:cs="Arial"/>
          <w:sz w:val="28"/>
          <w:szCs w:val="28"/>
        </w:rPr>
      </w:pPr>
    </w:p>
    <w:p w14:paraId="1B56986F" w14:textId="77777777" w:rsidR="001F0574" w:rsidRDefault="001F0574" w:rsidP="002715DF">
      <w:pPr>
        <w:spacing w:line="360" w:lineRule="auto"/>
        <w:rPr>
          <w:rFonts w:cs="Arial"/>
          <w:sz w:val="28"/>
          <w:szCs w:val="28"/>
        </w:rPr>
      </w:pPr>
    </w:p>
    <w:p w14:paraId="05707BB9" w14:textId="77777777" w:rsidR="00FD487F" w:rsidRPr="002715DF" w:rsidRDefault="00FD487F" w:rsidP="002715DF">
      <w:pPr>
        <w:spacing w:line="360" w:lineRule="auto"/>
        <w:rPr>
          <w:rFonts w:cs="Arial"/>
          <w:sz w:val="28"/>
          <w:szCs w:val="28"/>
        </w:rPr>
      </w:pPr>
      <w:r w:rsidRPr="002715DF">
        <w:rPr>
          <w:rFonts w:cs="Arial"/>
          <w:sz w:val="28"/>
          <w:szCs w:val="28"/>
        </w:rPr>
        <w:t xml:space="preserve">We might invite you to be in a group to talk about things we could improve. </w:t>
      </w:r>
    </w:p>
    <w:p w14:paraId="47470A60" w14:textId="77777777" w:rsidR="00FD487F" w:rsidRDefault="00FD487F" w:rsidP="00FD487F">
      <w:pPr>
        <w:spacing w:line="360" w:lineRule="auto"/>
        <w:rPr>
          <w:rFonts w:cs="Arial"/>
          <w:sz w:val="28"/>
          <w:szCs w:val="28"/>
        </w:rPr>
      </w:pPr>
    </w:p>
    <w:p w14:paraId="0B65D820" w14:textId="77777777" w:rsidR="00FD487F" w:rsidRDefault="00FD487F" w:rsidP="00FD487F">
      <w:pPr>
        <w:spacing w:line="360" w:lineRule="auto"/>
        <w:rPr>
          <w:rFonts w:cs="Arial"/>
          <w:sz w:val="28"/>
          <w:szCs w:val="28"/>
        </w:rPr>
      </w:pPr>
    </w:p>
    <w:p w14:paraId="2D8C587D" w14:textId="77777777" w:rsidR="00585859" w:rsidRDefault="00585859" w:rsidP="00FD487F">
      <w:pPr>
        <w:spacing w:line="360" w:lineRule="auto"/>
        <w:rPr>
          <w:rFonts w:cs="Arial"/>
          <w:sz w:val="28"/>
          <w:szCs w:val="28"/>
        </w:rPr>
      </w:pPr>
    </w:p>
    <w:p w14:paraId="7C2B82C2" w14:textId="77777777" w:rsidR="00585859" w:rsidRDefault="00585859" w:rsidP="00FD487F">
      <w:pPr>
        <w:spacing w:line="360" w:lineRule="auto"/>
        <w:rPr>
          <w:rFonts w:cs="Arial"/>
          <w:sz w:val="28"/>
          <w:szCs w:val="28"/>
        </w:rPr>
      </w:pPr>
    </w:p>
    <w:p w14:paraId="2C443407" w14:textId="77777777" w:rsidR="00585859" w:rsidRDefault="00585859" w:rsidP="00FD487F">
      <w:pPr>
        <w:spacing w:line="360" w:lineRule="auto"/>
        <w:rPr>
          <w:rFonts w:cs="Arial"/>
          <w:sz w:val="28"/>
          <w:szCs w:val="28"/>
        </w:rPr>
      </w:pPr>
    </w:p>
    <w:p w14:paraId="5E53784F" w14:textId="77777777" w:rsidR="00585859" w:rsidRDefault="00585859" w:rsidP="00FD487F">
      <w:pPr>
        <w:spacing w:line="360" w:lineRule="auto"/>
        <w:rPr>
          <w:rFonts w:cs="Arial"/>
          <w:sz w:val="28"/>
          <w:szCs w:val="28"/>
        </w:rPr>
      </w:pPr>
    </w:p>
    <w:p w14:paraId="5DF0F706" w14:textId="4F006C9C" w:rsidR="002715DF" w:rsidRDefault="00585859" w:rsidP="00FD487F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If you decide to </w:t>
      </w:r>
      <w:r w:rsidR="002715DF">
        <w:rPr>
          <w:rFonts w:cs="Arial"/>
          <w:sz w:val="28"/>
          <w:szCs w:val="28"/>
        </w:rPr>
        <w:t>leave and go to another</w:t>
      </w:r>
      <w:r w:rsidR="00FD487F">
        <w:rPr>
          <w:rFonts w:cs="Arial"/>
          <w:sz w:val="28"/>
          <w:szCs w:val="28"/>
        </w:rPr>
        <w:t xml:space="preserve"> disability organisation, we might ask why you are leaving and what could be done better. </w:t>
      </w:r>
    </w:p>
    <w:p w14:paraId="6E1E7DB2" w14:textId="77777777" w:rsidR="002715DF" w:rsidRDefault="002715DF" w:rsidP="00FD487F">
      <w:pPr>
        <w:spacing w:line="360" w:lineRule="auto"/>
        <w:rPr>
          <w:rFonts w:cs="Arial"/>
          <w:sz w:val="28"/>
          <w:szCs w:val="28"/>
        </w:rPr>
      </w:pPr>
    </w:p>
    <w:p w14:paraId="433B4E28" w14:textId="77777777" w:rsidR="00585859" w:rsidRDefault="00585859" w:rsidP="00FD487F">
      <w:pPr>
        <w:spacing w:line="360" w:lineRule="auto"/>
        <w:rPr>
          <w:rFonts w:cs="Arial"/>
          <w:sz w:val="28"/>
          <w:szCs w:val="28"/>
        </w:rPr>
      </w:pPr>
    </w:p>
    <w:p w14:paraId="55323E1B" w14:textId="77777777" w:rsidR="00585859" w:rsidRDefault="00585859" w:rsidP="00FD487F">
      <w:pPr>
        <w:spacing w:line="360" w:lineRule="auto"/>
        <w:rPr>
          <w:rFonts w:cs="Arial"/>
          <w:sz w:val="28"/>
          <w:szCs w:val="28"/>
        </w:rPr>
      </w:pPr>
    </w:p>
    <w:p w14:paraId="6422A1E1" w14:textId="77777777" w:rsidR="001F0574" w:rsidRDefault="001F0574" w:rsidP="00FD487F">
      <w:pPr>
        <w:spacing w:line="360" w:lineRule="auto"/>
        <w:rPr>
          <w:rFonts w:cs="Arial"/>
          <w:sz w:val="28"/>
          <w:szCs w:val="28"/>
        </w:rPr>
      </w:pPr>
    </w:p>
    <w:p w14:paraId="1FA9207D" w14:textId="77777777" w:rsidR="001F0574" w:rsidRDefault="001F0574" w:rsidP="00FD487F">
      <w:pPr>
        <w:spacing w:line="360" w:lineRule="auto"/>
        <w:rPr>
          <w:rFonts w:cs="Arial"/>
          <w:sz w:val="28"/>
          <w:szCs w:val="28"/>
        </w:rPr>
      </w:pPr>
    </w:p>
    <w:p w14:paraId="5D20EF88" w14:textId="00418F2E" w:rsidR="00FD487F" w:rsidRDefault="00FD487F" w:rsidP="00FD487F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We also ask any staff that leave us.</w:t>
      </w:r>
    </w:p>
    <w:p w14:paraId="53921F2E" w14:textId="77777777" w:rsidR="00FD487F" w:rsidRDefault="00FD487F" w:rsidP="00FD487F">
      <w:pPr>
        <w:spacing w:line="360" w:lineRule="auto"/>
        <w:rPr>
          <w:rFonts w:cs="Arial"/>
          <w:sz w:val="28"/>
          <w:szCs w:val="28"/>
        </w:rPr>
      </w:pPr>
    </w:p>
    <w:p w14:paraId="27C2FB55" w14:textId="77777777" w:rsidR="00FD487F" w:rsidRDefault="00FD487F" w:rsidP="00FD487F">
      <w:pPr>
        <w:spacing w:line="360" w:lineRule="auto"/>
        <w:rPr>
          <w:rFonts w:cs="Arial"/>
          <w:sz w:val="28"/>
          <w:szCs w:val="28"/>
        </w:rPr>
      </w:pPr>
    </w:p>
    <w:p w14:paraId="22C91964" w14:textId="77777777" w:rsidR="002715DF" w:rsidRDefault="002715DF" w:rsidP="00FD487F">
      <w:pPr>
        <w:spacing w:line="360" w:lineRule="auto"/>
        <w:rPr>
          <w:rFonts w:cs="Arial"/>
          <w:sz w:val="28"/>
          <w:szCs w:val="28"/>
        </w:rPr>
      </w:pPr>
    </w:p>
    <w:p w14:paraId="0292F637" w14:textId="77777777" w:rsidR="002715DF" w:rsidRDefault="002715DF" w:rsidP="00FD487F">
      <w:pPr>
        <w:spacing w:line="360" w:lineRule="auto"/>
        <w:rPr>
          <w:rFonts w:cs="Arial"/>
          <w:sz w:val="28"/>
          <w:szCs w:val="28"/>
        </w:rPr>
      </w:pPr>
    </w:p>
    <w:p w14:paraId="5AFC3D79" w14:textId="5513C382" w:rsidR="002715DF" w:rsidRDefault="00620219" w:rsidP="00FD487F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lastRenderedPageBreak/>
        <w:drawing>
          <wp:inline distT="0" distB="0" distL="0" distR="0" wp14:anchorId="72402E29" wp14:editId="2E3CE55A">
            <wp:extent cx="1764030" cy="176403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Assessment-Written-Record_grande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4030" cy="176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021FB" w14:textId="77777777" w:rsidR="002715DF" w:rsidRDefault="002715DF" w:rsidP="00FD487F">
      <w:pPr>
        <w:spacing w:line="360" w:lineRule="auto"/>
        <w:rPr>
          <w:rFonts w:cs="Arial"/>
          <w:sz w:val="28"/>
          <w:szCs w:val="28"/>
        </w:rPr>
      </w:pPr>
    </w:p>
    <w:p w14:paraId="15105418" w14:textId="77777777" w:rsidR="002715DF" w:rsidRDefault="002715DF" w:rsidP="00FD487F">
      <w:pPr>
        <w:spacing w:line="360" w:lineRule="auto"/>
        <w:rPr>
          <w:rFonts w:cs="Arial"/>
          <w:sz w:val="28"/>
          <w:szCs w:val="28"/>
        </w:rPr>
      </w:pPr>
    </w:p>
    <w:p w14:paraId="2E76E507" w14:textId="26FDC9F5" w:rsidR="002715DF" w:rsidRDefault="00620219" w:rsidP="00FD487F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71398368" wp14:editId="7F10D6EF">
            <wp:extent cx="1764030" cy="176403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ersonalisation_Rules_grande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4030" cy="176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CFBE3" w14:textId="77777777" w:rsidR="002715DF" w:rsidRDefault="002715DF" w:rsidP="00FD487F">
      <w:pPr>
        <w:spacing w:line="360" w:lineRule="auto"/>
        <w:rPr>
          <w:rFonts w:cs="Arial"/>
          <w:sz w:val="28"/>
          <w:szCs w:val="28"/>
        </w:rPr>
      </w:pPr>
    </w:p>
    <w:p w14:paraId="1897EBBD" w14:textId="77777777" w:rsidR="002715DF" w:rsidRDefault="002715DF" w:rsidP="00FD487F">
      <w:pPr>
        <w:spacing w:line="360" w:lineRule="auto"/>
        <w:rPr>
          <w:rFonts w:cs="Arial"/>
          <w:sz w:val="28"/>
          <w:szCs w:val="28"/>
        </w:rPr>
      </w:pPr>
    </w:p>
    <w:p w14:paraId="173B74F3" w14:textId="77777777" w:rsidR="002715DF" w:rsidRDefault="002715DF" w:rsidP="00FD487F">
      <w:pPr>
        <w:spacing w:line="360" w:lineRule="auto"/>
        <w:rPr>
          <w:rFonts w:cs="Arial"/>
          <w:sz w:val="28"/>
          <w:szCs w:val="28"/>
        </w:rPr>
      </w:pPr>
    </w:p>
    <w:p w14:paraId="0B82EA0A" w14:textId="77777777" w:rsidR="0039638F" w:rsidRDefault="0039638F" w:rsidP="00FD487F">
      <w:pPr>
        <w:spacing w:line="360" w:lineRule="auto"/>
        <w:rPr>
          <w:rFonts w:cs="Arial"/>
          <w:sz w:val="28"/>
          <w:szCs w:val="28"/>
        </w:rPr>
      </w:pPr>
    </w:p>
    <w:p w14:paraId="5F024619" w14:textId="77777777" w:rsidR="002715DF" w:rsidRDefault="002715DF" w:rsidP="00FD487F">
      <w:pPr>
        <w:spacing w:line="360" w:lineRule="auto"/>
        <w:rPr>
          <w:rFonts w:cs="Arial"/>
          <w:sz w:val="28"/>
          <w:szCs w:val="28"/>
        </w:rPr>
      </w:pPr>
    </w:p>
    <w:p w14:paraId="76BDF8AE" w14:textId="77777777" w:rsidR="0039638F" w:rsidRDefault="0039638F" w:rsidP="00FD487F">
      <w:pPr>
        <w:spacing w:line="360" w:lineRule="auto"/>
        <w:rPr>
          <w:rFonts w:cs="Arial"/>
          <w:sz w:val="28"/>
          <w:szCs w:val="28"/>
        </w:rPr>
      </w:pPr>
    </w:p>
    <w:p w14:paraId="75481348" w14:textId="44572551" w:rsidR="002715DF" w:rsidRDefault="0039638F" w:rsidP="00FD487F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5E3F8019" wp14:editId="5E8E132F">
            <wp:extent cx="1764030" cy="249618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National Standards Easy read.pdf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4030" cy="2496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8A811" w14:textId="77777777" w:rsidR="002715DF" w:rsidRDefault="002715DF" w:rsidP="00FD487F">
      <w:pPr>
        <w:spacing w:line="360" w:lineRule="auto"/>
        <w:rPr>
          <w:rFonts w:cs="Arial"/>
          <w:sz w:val="28"/>
          <w:szCs w:val="28"/>
        </w:rPr>
      </w:pPr>
    </w:p>
    <w:p w14:paraId="71F47834" w14:textId="77777777" w:rsidR="002715DF" w:rsidRDefault="002715DF" w:rsidP="00FD487F">
      <w:pPr>
        <w:spacing w:line="360" w:lineRule="auto"/>
        <w:rPr>
          <w:rFonts w:cs="Arial"/>
          <w:sz w:val="28"/>
          <w:szCs w:val="28"/>
        </w:rPr>
      </w:pPr>
    </w:p>
    <w:p w14:paraId="4AB44F89" w14:textId="77777777" w:rsidR="002715DF" w:rsidRDefault="002715DF" w:rsidP="00FD487F">
      <w:pPr>
        <w:spacing w:line="360" w:lineRule="auto"/>
        <w:rPr>
          <w:rFonts w:cs="Arial"/>
          <w:sz w:val="28"/>
          <w:szCs w:val="28"/>
        </w:rPr>
      </w:pPr>
    </w:p>
    <w:p w14:paraId="19A68A0F" w14:textId="77777777" w:rsidR="002715DF" w:rsidRDefault="002715DF" w:rsidP="00FD487F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Sometimes,</w:t>
      </w:r>
      <w:r w:rsidR="00FD487F">
        <w:rPr>
          <w:rFonts w:cs="Arial"/>
          <w:sz w:val="28"/>
          <w:szCs w:val="28"/>
        </w:rPr>
        <w:t xml:space="preserve"> experts </w:t>
      </w:r>
      <w:r>
        <w:rPr>
          <w:rFonts w:cs="Arial"/>
          <w:sz w:val="28"/>
          <w:szCs w:val="28"/>
        </w:rPr>
        <w:t>come to check up on our services</w:t>
      </w:r>
      <w:r w:rsidR="00FD487F">
        <w:rPr>
          <w:rFonts w:cs="Arial"/>
          <w:sz w:val="28"/>
          <w:szCs w:val="28"/>
        </w:rPr>
        <w:t xml:space="preserve">. This is called an </w:t>
      </w:r>
      <w:r w:rsidR="00FD487F">
        <w:rPr>
          <w:rFonts w:cs="Arial"/>
          <w:b/>
          <w:sz w:val="28"/>
          <w:szCs w:val="28"/>
        </w:rPr>
        <w:t>evaluation.</w:t>
      </w:r>
      <w:r w:rsidR="00FD487F">
        <w:rPr>
          <w:rFonts w:cs="Arial"/>
          <w:sz w:val="28"/>
          <w:szCs w:val="28"/>
        </w:rPr>
        <w:t xml:space="preserve"> </w:t>
      </w:r>
    </w:p>
    <w:p w14:paraId="37CF3B82" w14:textId="77777777" w:rsidR="002715DF" w:rsidRDefault="002715DF" w:rsidP="00FD487F">
      <w:pPr>
        <w:spacing w:line="360" w:lineRule="auto"/>
        <w:rPr>
          <w:rFonts w:cs="Arial"/>
          <w:sz w:val="28"/>
          <w:szCs w:val="28"/>
        </w:rPr>
      </w:pPr>
    </w:p>
    <w:p w14:paraId="7E30BAA0" w14:textId="250B2676" w:rsidR="00FD487F" w:rsidRDefault="00FD487F" w:rsidP="00FD487F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An evaluation is a kind of test to see if we are meeting </w:t>
      </w:r>
      <w:r>
        <w:rPr>
          <w:rFonts w:cs="Arial"/>
          <w:b/>
          <w:sz w:val="28"/>
          <w:szCs w:val="28"/>
        </w:rPr>
        <w:t>service standards</w:t>
      </w:r>
      <w:r>
        <w:rPr>
          <w:rFonts w:cs="Arial"/>
          <w:sz w:val="28"/>
          <w:szCs w:val="28"/>
        </w:rPr>
        <w:t xml:space="preserve">. </w:t>
      </w:r>
    </w:p>
    <w:p w14:paraId="2E7488A8" w14:textId="77777777" w:rsidR="00FD487F" w:rsidRDefault="00FD487F" w:rsidP="00FD487F">
      <w:pPr>
        <w:spacing w:line="360" w:lineRule="auto"/>
        <w:rPr>
          <w:rFonts w:cs="Arial"/>
          <w:sz w:val="28"/>
          <w:szCs w:val="28"/>
        </w:rPr>
      </w:pPr>
    </w:p>
    <w:p w14:paraId="79772E87" w14:textId="77777777" w:rsidR="00620219" w:rsidRDefault="00620219" w:rsidP="00FD487F">
      <w:pPr>
        <w:spacing w:line="360" w:lineRule="auto"/>
        <w:rPr>
          <w:rFonts w:cs="Arial"/>
          <w:sz w:val="28"/>
          <w:szCs w:val="28"/>
        </w:rPr>
      </w:pPr>
    </w:p>
    <w:p w14:paraId="6C40D8F7" w14:textId="77777777" w:rsidR="00620219" w:rsidRDefault="00620219" w:rsidP="00FD487F">
      <w:pPr>
        <w:spacing w:line="360" w:lineRule="auto"/>
        <w:rPr>
          <w:rFonts w:cs="Arial"/>
          <w:sz w:val="28"/>
          <w:szCs w:val="28"/>
        </w:rPr>
      </w:pPr>
    </w:p>
    <w:p w14:paraId="47AB6AAD" w14:textId="3C8BF1E5" w:rsidR="00FD487F" w:rsidRDefault="00FD487F" w:rsidP="00FD487F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Service standards are rules </w:t>
      </w:r>
      <w:r w:rsidR="00620219">
        <w:rPr>
          <w:rFonts w:cs="Arial"/>
          <w:sz w:val="28"/>
          <w:szCs w:val="28"/>
        </w:rPr>
        <w:t>made by the government to</w:t>
      </w:r>
      <w:r>
        <w:rPr>
          <w:rFonts w:cs="Arial"/>
          <w:sz w:val="28"/>
          <w:szCs w:val="28"/>
        </w:rPr>
        <w:t xml:space="preserve"> protect your rights, make sure you are included, can access services, that services are run </w:t>
      </w:r>
      <w:proofErr w:type="gramStart"/>
      <w:r>
        <w:rPr>
          <w:rFonts w:cs="Arial"/>
          <w:sz w:val="28"/>
          <w:szCs w:val="28"/>
        </w:rPr>
        <w:t>well</w:t>
      </w:r>
      <w:proofErr w:type="gramEnd"/>
      <w:r>
        <w:rPr>
          <w:rFonts w:cs="Arial"/>
          <w:sz w:val="28"/>
          <w:szCs w:val="28"/>
        </w:rPr>
        <w:t xml:space="preserve"> and you know how to complain when things go wrong. </w:t>
      </w:r>
    </w:p>
    <w:p w14:paraId="162839EE" w14:textId="77777777" w:rsidR="00FD487F" w:rsidRDefault="00FD487F" w:rsidP="00FD487F">
      <w:pPr>
        <w:spacing w:line="360" w:lineRule="auto"/>
        <w:rPr>
          <w:rFonts w:cs="Arial"/>
          <w:sz w:val="28"/>
          <w:szCs w:val="28"/>
        </w:rPr>
      </w:pPr>
    </w:p>
    <w:p w14:paraId="07014789" w14:textId="77777777" w:rsidR="00F05F8A" w:rsidRDefault="00FD487F" w:rsidP="00FD487F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All disability organisations must follow the service standards. </w:t>
      </w:r>
    </w:p>
    <w:p w14:paraId="51F9F22B" w14:textId="77777777" w:rsidR="00F05F8A" w:rsidRDefault="00F05F8A" w:rsidP="00FD487F">
      <w:pPr>
        <w:spacing w:line="360" w:lineRule="auto"/>
        <w:rPr>
          <w:rFonts w:cs="Arial"/>
          <w:sz w:val="28"/>
          <w:szCs w:val="28"/>
        </w:rPr>
      </w:pPr>
    </w:p>
    <w:p w14:paraId="44129745" w14:textId="77777777" w:rsidR="00620219" w:rsidRDefault="00620219" w:rsidP="00FD487F">
      <w:pPr>
        <w:spacing w:line="360" w:lineRule="auto"/>
        <w:rPr>
          <w:rFonts w:cs="Arial"/>
          <w:sz w:val="28"/>
          <w:szCs w:val="28"/>
        </w:rPr>
      </w:pPr>
    </w:p>
    <w:p w14:paraId="70FA2112" w14:textId="77777777" w:rsidR="0039638F" w:rsidRDefault="0039638F" w:rsidP="00FD487F">
      <w:pPr>
        <w:spacing w:line="360" w:lineRule="auto"/>
        <w:rPr>
          <w:rFonts w:cs="Arial"/>
          <w:sz w:val="28"/>
          <w:szCs w:val="28"/>
        </w:rPr>
      </w:pPr>
    </w:p>
    <w:p w14:paraId="46D3A51A" w14:textId="77777777" w:rsidR="0039638F" w:rsidRDefault="0039638F" w:rsidP="00FD487F">
      <w:pPr>
        <w:spacing w:line="360" w:lineRule="auto"/>
        <w:rPr>
          <w:rFonts w:cs="Arial"/>
          <w:sz w:val="28"/>
          <w:szCs w:val="28"/>
        </w:rPr>
      </w:pPr>
    </w:p>
    <w:p w14:paraId="20431317" w14:textId="7CCC2BA4" w:rsidR="00FD487F" w:rsidRPr="00F05F8A" w:rsidRDefault="00FD487F" w:rsidP="00FD487F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Please ask a staff person for a copy of the standards if you would like more information on the service standards.</w:t>
      </w:r>
      <w:r>
        <w:rPr>
          <w:rFonts w:cs="Arial"/>
          <w:b/>
          <w:sz w:val="28"/>
          <w:szCs w:val="28"/>
        </w:rPr>
        <w:t xml:space="preserve"> </w:t>
      </w:r>
      <w:r w:rsidR="00F05F8A" w:rsidRPr="00F05F8A">
        <w:rPr>
          <w:rFonts w:cs="Arial"/>
          <w:sz w:val="28"/>
          <w:szCs w:val="28"/>
        </w:rPr>
        <w:t>You can get the service standards in Easy Read.</w:t>
      </w:r>
    </w:p>
    <w:p w14:paraId="4840129A" w14:textId="77777777" w:rsidR="00FD487F" w:rsidRDefault="00FD487F" w:rsidP="00FD487F">
      <w:pPr>
        <w:spacing w:line="360" w:lineRule="auto"/>
        <w:rPr>
          <w:rFonts w:cs="Arial"/>
          <w:sz w:val="28"/>
          <w:szCs w:val="28"/>
        </w:rPr>
      </w:pPr>
    </w:p>
    <w:p w14:paraId="5D166F17" w14:textId="77777777" w:rsidR="00FD487F" w:rsidRDefault="00FD487F" w:rsidP="00FD487F">
      <w:pPr>
        <w:spacing w:line="360" w:lineRule="auto"/>
        <w:rPr>
          <w:rFonts w:cs="Arial"/>
          <w:sz w:val="28"/>
          <w:szCs w:val="28"/>
        </w:rPr>
      </w:pPr>
    </w:p>
    <w:p w14:paraId="38592DB1" w14:textId="77777777" w:rsidR="0039638F" w:rsidRDefault="0039638F" w:rsidP="00FD487F">
      <w:pPr>
        <w:spacing w:line="360" w:lineRule="auto"/>
        <w:rPr>
          <w:rFonts w:cs="Arial"/>
          <w:sz w:val="28"/>
          <w:szCs w:val="28"/>
        </w:rPr>
      </w:pPr>
    </w:p>
    <w:p w14:paraId="503AB1A5" w14:textId="77777777" w:rsidR="0039638F" w:rsidRDefault="0039638F" w:rsidP="00FD487F">
      <w:pPr>
        <w:spacing w:line="360" w:lineRule="auto"/>
        <w:rPr>
          <w:rFonts w:cs="Arial"/>
          <w:sz w:val="28"/>
          <w:szCs w:val="28"/>
        </w:rPr>
      </w:pPr>
    </w:p>
    <w:p w14:paraId="1BB1149F" w14:textId="77777777" w:rsidR="0039638F" w:rsidRDefault="0039638F" w:rsidP="00FD487F">
      <w:pPr>
        <w:spacing w:line="360" w:lineRule="auto"/>
        <w:rPr>
          <w:rFonts w:cs="Arial"/>
          <w:sz w:val="28"/>
          <w:szCs w:val="28"/>
        </w:rPr>
      </w:pPr>
    </w:p>
    <w:p w14:paraId="21861477" w14:textId="18923FD3" w:rsidR="0039638F" w:rsidRDefault="008A6875" w:rsidP="00FD487F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lastRenderedPageBreak/>
        <w:drawing>
          <wp:inline distT="0" distB="0" distL="0" distR="0" wp14:anchorId="5E6ED4F9" wp14:editId="6599C3A6">
            <wp:extent cx="1764030" cy="176403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ollapse_grande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4030" cy="176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BF03A" w14:textId="77777777" w:rsidR="0039638F" w:rsidRDefault="0039638F" w:rsidP="00FD487F">
      <w:pPr>
        <w:spacing w:line="360" w:lineRule="auto"/>
        <w:rPr>
          <w:rFonts w:cs="Arial"/>
          <w:sz w:val="28"/>
          <w:szCs w:val="28"/>
        </w:rPr>
      </w:pPr>
    </w:p>
    <w:p w14:paraId="3DCB9BA1" w14:textId="7CC742F9" w:rsidR="0039638F" w:rsidRDefault="008A6875" w:rsidP="00FD487F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03614292" wp14:editId="68C74CE4">
            <wp:extent cx="1764030" cy="176403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Not_talking1_grande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4030" cy="176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E344F" w14:textId="77777777" w:rsidR="0039638F" w:rsidRDefault="0039638F" w:rsidP="00FD487F">
      <w:pPr>
        <w:spacing w:line="360" w:lineRule="auto"/>
        <w:rPr>
          <w:rFonts w:cs="Arial"/>
          <w:sz w:val="28"/>
          <w:szCs w:val="28"/>
        </w:rPr>
      </w:pPr>
    </w:p>
    <w:p w14:paraId="6CC9A180" w14:textId="77777777" w:rsidR="0039638F" w:rsidRDefault="0039638F" w:rsidP="00FD487F">
      <w:pPr>
        <w:spacing w:line="360" w:lineRule="auto"/>
        <w:rPr>
          <w:rFonts w:cs="Arial"/>
          <w:sz w:val="28"/>
          <w:szCs w:val="28"/>
        </w:rPr>
      </w:pPr>
    </w:p>
    <w:p w14:paraId="0E458D6F" w14:textId="77777777" w:rsidR="0039638F" w:rsidRDefault="0039638F" w:rsidP="00FD487F">
      <w:pPr>
        <w:spacing w:line="360" w:lineRule="auto"/>
        <w:rPr>
          <w:rFonts w:cs="Arial"/>
          <w:sz w:val="28"/>
          <w:szCs w:val="28"/>
        </w:rPr>
      </w:pPr>
    </w:p>
    <w:p w14:paraId="1D4F9E63" w14:textId="77777777" w:rsidR="0039638F" w:rsidRDefault="0039638F" w:rsidP="00FD487F">
      <w:pPr>
        <w:spacing w:line="360" w:lineRule="auto"/>
        <w:rPr>
          <w:rFonts w:cs="Arial"/>
          <w:sz w:val="28"/>
          <w:szCs w:val="28"/>
        </w:rPr>
      </w:pPr>
    </w:p>
    <w:p w14:paraId="127C053F" w14:textId="5674C19E" w:rsidR="0039638F" w:rsidRDefault="008A6875" w:rsidP="00FD487F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5834A5A9" wp14:editId="28750CA5">
            <wp:extent cx="1764030" cy="176403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dea4_grande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4030" cy="176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20E17" w14:textId="77777777" w:rsidR="0039638F" w:rsidRDefault="0039638F" w:rsidP="00FD487F">
      <w:pPr>
        <w:spacing w:line="360" w:lineRule="auto"/>
        <w:rPr>
          <w:rFonts w:cs="Arial"/>
          <w:sz w:val="28"/>
          <w:szCs w:val="28"/>
        </w:rPr>
      </w:pPr>
    </w:p>
    <w:p w14:paraId="0D4357C8" w14:textId="77777777" w:rsidR="0039638F" w:rsidRDefault="0039638F" w:rsidP="00FD487F">
      <w:pPr>
        <w:spacing w:line="360" w:lineRule="auto"/>
        <w:rPr>
          <w:rFonts w:cs="Arial"/>
          <w:sz w:val="28"/>
          <w:szCs w:val="28"/>
        </w:rPr>
      </w:pPr>
    </w:p>
    <w:p w14:paraId="6B8B5BCF" w14:textId="77777777" w:rsidR="0039638F" w:rsidRDefault="0039638F" w:rsidP="00FD487F">
      <w:pPr>
        <w:spacing w:line="360" w:lineRule="auto"/>
        <w:rPr>
          <w:rFonts w:cs="Arial"/>
          <w:sz w:val="28"/>
          <w:szCs w:val="28"/>
        </w:rPr>
      </w:pPr>
    </w:p>
    <w:p w14:paraId="5C4E1154" w14:textId="77777777" w:rsidR="0039638F" w:rsidRDefault="0039638F" w:rsidP="00FD487F">
      <w:pPr>
        <w:spacing w:line="360" w:lineRule="auto"/>
        <w:rPr>
          <w:rFonts w:cs="Arial"/>
          <w:sz w:val="28"/>
          <w:szCs w:val="28"/>
        </w:rPr>
      </w:pPr>
    </w:p>
    <w:p w14:paraId="39FBAA8B" w14:textId="77777777" w:rsidR="0039638F" w:rsidRDefault="0039638F" w:rsidP="00FD487F">
      <w:pPr>
        <w:spacing w:line="360" w:lineRule="auto"/>
        <w:rPr>
          <w:rFonts w:cs="Arial"/>
          <w:sz w:val="28"/>
          <w:szCs w:val="28"/>
        </w:rPr>
      </w:pPr>
    </w:p>
    <w:p w14:paraId="06CA66F9" w14:textId="77777777" w:rsidR="0039638F" w:rsidRDefault="0039638F" w:rsidP="00FD487F">
      <w:pPr>
        <w:spacing w:line="360" w:lineRule="auto"/>
        <w:rPr>
          <w:rFonts w:cs="Arial"/>
          <w:sz w:val="28"/>
          <w:szCs w:val="28"/>
        </w:rPr>
      </w:pPr>
    </w:p>
    <w:p w14:paraId="1DDD1515" w14:textId="77777777" w:rsidR="0039638F" w:rsidRDefault="0039638F" w:rsidP="00FD487F">
      <w:pPr>
        <w:spacing w:line="360" w:lineRule="auto"/>
        <w:rPr>
          <w:rFonts w:cs="Arial"/>
          <w:sz w:val="28"/>
          <w:szCs w:val="28"/>
        </w:rPr>
      </w:pPr>
    </w:p>
    <w:p w14:paraId="5806F3AA" w14:textId="77777777" w:rsidR="008A6875" w:rsidRDefault="008A6875" w:rsidP="00FD487F">
      <w:pPr>
        <w:spacing w:line="360" w:lineRule="auto"/>
        <w:rPr>
          <w:rFonts w:cs="Arial"/>
          <w:sz w:val="28"/>
          <w:szCs w:val="28"/>
        </w:rPr>
      </w:pPr>
    </w:p>
    <w:p w14:paraId="1954F386" w14:textId="77777777" w:rsidR="008A6875" w:rsidRDefault="008A6875" w:rsidP="00FD487F">
      <w:pPr>
        <w:spacing w:line="360" w:lineRule="auto"/>
        <w:rPr>
          <w:rFonts w:cs="Arial"/>
          <w:sz w:val="28"/>
          <w:szCs w:val="28"/>
        </w:rPr>
      </w:pPr>
    </w:p>
    <w:p w14:paraId="6989673D" w14:textId="77777777" w:rsidR="0039638F" w:rsidRDefault="00FD487F" w:rsidP="00FD487F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If there is an accident or other serious problem, </w:t>
      </w:r>
      <w:r w:rsidR="00F05F8A">
        <w:rPr>
          <w:rFonts w:cs="Arial"/>
          <w:sz w:val="28"/>
          <w:szCs w:val="28"/>
        </w:rPr>
        <w:t>we look into it</w:t>
      </w:r>
      <w:r w:rsidR="0039638F">
        <w:rPr>
          <w:rFonts w:cs="Arial"/>
          <w:sz w:val="28"/>
          <w:szCs w:val="28"/>
        </w:rPr>
        <w:t>.</w:t>
      </w:r>
    </w:p>
    <w:p w14:paraId="61AA1D1F" w14:textId="77777777" w:rsidR="0039638F" w:rsidRDefault="0039638F" w:rsidP="00FD487F">
      <w:pPr>
        <w:spacing w:line="360" w:lineRule="auto"/>
        <w:rPr>
          <w:rFonts w:cs="Arial"/>
          <w:sz w:val="28"/>
          <w:szCs w:val="28"/>
        </w:rPr>
      </w:pPr>
    </w:p>
    <w:p w14:paraId="203AFF68" w14:textId="77777777" w:rsidR="008A6875" w:rsidRDefault="008A6875" w:rsidP="00FD487F">
      <w:pPr>
        <w:spacing w:line="360" w:lineRule="auto"/>
        <w:rPr>
          <w:rFonts w:cs="Arial"/>
          <w:sz w:val="28"/>
          <w:szCs w:val="28"/>
        </w:rPr>
      </w:pPr>
    </w:p>
    <w:p w14:paraId="1264F1F4" w14:textId="77777777" w:rsidR="008A6875" w:rsidRDefault="008A6875" w:rsidP="00FD487F">
      <w:pPr>
        <w:spacing w:line="360" w:lineRule="auto"/>
        <w:rPr>
          <w:rFonts w:cs="Arial"/>
          <w:sz w:val="28"/>
          <w:szCs w:val="28"/>
        </w:rPr>
      </w:pPr>
    </w:p>
    <w:p w14:paraId="45A2E7D2" w14:textId="77777777" w:rsidR="008A6875" w:rsidRDefault="008A6875" w:rsidP="00FD487F">
      <w:pPr>
        <w:spacing w:line="360" w:lineRule="auto"/>
        <w:rPr>
          <w:rFonts w:cs="Arial"/>
          <w:sz w:val="28"/>
          <w:szCs w:val="28"/>
        </w:rPr>
      </w:pPr>
    </w:p>
    <w:p w14:paraId="15A43663" w14:textId="77777777" w:rsidR="008A6875" w:rsidRDefault="008A6875" w:rsidP="00FD487F">
      <w:pPr>
        <w:spacing w:line="360" w:lineRule="auto"/>
        <w:rPr>
          <w:rFonts w:cs="Arial"/>
          <w:sz w:val="28"/>
          <w:szCs w:val="28"/>
        </w:rPr>
      </w:pPr>
    </w:p>
    <w:p w14:paraId="1DBE98BA" w14:textId="77777777" w:rsidR="008A6875" w:rsidRDefault="008A6875" w:rsidP="00FD487F">
      <w:pPr>
        <w:spacing w:line="360" w:lineRule="auto"/>
        <w:rPr>
          <w:rFonts w:cs="Arial"/>
          <w:sz w:val="28"/>
          <w:szCs w:val="28"/>
        </w:rPr>
      </w:pPr>
    </w:p>
    <w:p w14:paraId="40B0BAB2" w14:textId="7350B2D4" w:rsidR="00FD487F" w:rsidRDefault="0039638F" w:rsidP="00FD487F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We will </w:t>
      </w:r>
      <w:r w:rsidR="00FD487F">
        <w:rPr>
          <w:rFonts w:cs="Arial"/>
          <w:sz w:val="28"/>
          <w:szCs w:val="28"/>
        </w:rPr>
        <w:t>find out how we can stop the same problem happening again.</w:t>
      </w:r>
    </w:p>
    <w:p w14:paraId="56F7035F" w14:textId="77777777" w:rsidR="00FD487F" w:rsidRDefault="00FD487F" w:rsidP="00FD487F">
      <w:pPr>
        <w:spacing w:line="360" w:lineRule="auto"/>
        <w:rPr>
          <w:rFonts w:cs="Arial"/>
          <w:sz w:val="28"/>
          <w:szCs w:val="28"/>
        </w:rPr>
      </w:pPr>
    </w:p>
    <w:p w14:paraId="5D494301" w14:textId="77777777" w:rsidR="00FD487F" w:rsidRDefault="00FD487F" w:rsidP="00FD487F">
      <w:pPr>
        <w:spacing w:line="360" w:lineRule="auto"/>
        <w:rPr>
          <w:rFonts w:cs="Arial"/>
          <w:sz w:val="28"/>
          <w:szCs w:val="28"/>
        </w:rPr>
      </w:pPr>
    </w:p>
    <w:p w14:paraId="56F394F7" w14:textId="77777777" w:rsidR="008A6875" w:rsidRDefault="008A6875" w:rsidP="00FD487F">
      <w:pPr>
        <w:spacing w:line="360" w:lineRule="auto"/>
        <w:rPr>
          <w:rFonts w:cs="Arial"/>
          <w:sz w:val="28"/>
          <w:szCs w:val="28"/>
        </w:rPr>
      </w:pPr>
    </w:p>
    <w:p w14:paraId="59A6A384" w14:textId="77777777" w:rsidR="008A6875" w:rsidRDefault="008A6875" w:rsidP="00FD487F">
      <w:pPr>
        <w:spacing w:line="360" w:lineRule="auto"/>
        <w:rPr>
          <w:rFonts w:cs="Arial"/>
          <w:sz w:val="28"/>
          <w:szCs w:val="28"/>
        </w:rPr>
      </w:pPr>
    </w:p>
    <w:p w14:paraId="68DBEC59" w14:textId="77777777" w:rsidR="008A6875" w:rsidRDefault="008A6875" w:rsidP="00FD487F">
      <w:pPr>
        <w:spacing w:line="360" w:lineRule="auto"/>
        <w:rPr>
          <w:rFonts w:cs="Arial"/>
          <w:sz w:val="28"/>
          <w:szCs w:val="28"/>
        </w:rPr>
      </w:pPr>
    </w:p>
    <w:p w14:paraId="3DA750DA" w14:textId="77777777" w:rsidR="008A6875" w:rsidRDefault="008A6875" w:rsidP="00FD487F">
      <w:pPr>
        <w:spacing w:line="360" w:lineRule="auto"/>
        <w:rPr>
          <w:rFonts w:cs="Arial"/>
          <w:sz w:val="28"/>
          <w:szCs w:val="28"/>
        </w:rPr>
      </w:pPr>
    </w:p>
    <w:p w14:paraId="56D594CF" w14:textId="77777777" w:rsidR="008A6875" w:rsidRDefault="008A6875" w:rsidP="00FD487F">
      <w:pPr>
        <w:spacing w:line="360" w:lineRule="auto"/>
        <w:rPr>
          <w:rFonts w:cs="Arial"/>
          <w:sz w:val="28"/>
          <w:szCs w:val="28"/>
        </w:rPr>
      </w:pPr>
    </w:p>
    <w:p w14:paraId="79E966E6" w14:textId="73B4410E" w:rsidR="0039638F" w:rsidRDefault="0039638F" w:rsidP="00FD487F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Please let us know at any time if you have any ideas on how we can support you better.</w:t>
      </w:r>
    </w:p>
    <w:p w14:paraId="6530AB59" w14:textId="77777777" w:rsidR="0039638F" w:rsidRDefault="0039638F" w:rsidP="00FD487F">
      <w:pPr>
        <w:spacing w:line="360" w:lineRule="auto"/>
        <w:rPr>
          <w:rFonts w:cs="Arial"/>
          <w:sz w:val="28"/>
          <w:szCs w:val="28"/>
        </w:rPr>
      </w:pPr>
    </w:p>
    <w:p w14:paraId="5ABAAC54" w14:textId="77777777" w:rsidR="008A6875" w:rsidRDefault="008A6875" w:rsidP="00FD487F">
      <w:pPr>
        <w:spacing w:line="360" w:lineRule="auto"/>
        <w:rPr>
          <w:rFonts w:cs="Arial"/>
          <w:sz w:val="28"/>
          <w:szCs w:val="28"/>
        </w:rPr>
      </w:pPr>
    </w:p>
    <w:p w14:paraId="4671F845" w14:textId="77777777" w:rsidR="008A6875" w:rsidRDefault="008A6875" w:rsidP="00FD487F">
      <w:pPr>
        <w:spacing w:line="360" w:lineRule="auto"/>
        <w:rPr>
          <w:rFonts w:cs="Arial"/>
          <w:sz w:val="28"/>
          <w:szCs w:val="28"/>
        </w:rPr>
      </w:pPr>
    </w:p>
    <w:p w14:paraId="1D4E3C2C" w14:textId="77777777" w:rsidR="008A6875" w:rsidRDefault="008A6875" w:rsidP="00FD487F">
      <w:pPr>
        <w:spacing w:line="360" w:lineRule="auto"/>
        <w:rPr>
          <w:rFonts w:cs="Arial"/>
          <w:sz w:val="28"/>
          <w:szCs w:val="28"/>
        </w:rPr>
      </w:pPr>
    </w:p>
    <w:p w14:paraId="172A5984" w14:textId="35C92D5C" w:rsidR="0039638F" w:rsidRDefault="00D07191" w:rsidP="00FD487F">
      <w:pPr>
        <w:spacing w:line="360" w:lineRule="auto"/>
        <w:rPr>
          <w:rFonts w:cs="Arial"/>
          <w:sz w:val="28"/>
          <w:szCs w:val="28"/>
        </w:rPr>
      </w:pPr>
      <w:r w:rsidRPr="00D07191">
        <w:rPr>
          <w:rFonts w:cs="Arial"/>
          <w:sz w:val="28"/>
          <w:szCs w:val="28"/>
        </w:rPr>
        <w:t xml:space="preserve">Please </w:t>
      </w:r>
      <w:proofErr w:type="gramStart"/>
      <w:r w:rsidRPr="00D07191">
        <w:rPr>
          <w:rFonts w:cs="Arial"/>
          <w:sz w:val="28"/>
          <w:szCs w:val="28"/>
        </w:rPr>
        <w:t xml:space="preserve">contact </w:t>
      </w:r>
      <w:r w:rsidR="00B2150E">
        <w:rPr>
          <w:rFonts w:cs="Arial"/>
          <w:b/>
          <w:color w:val="0070C0"/>
          <w:sz w:val="28"/>
          <w:szCs w:val="28"/>
        </w:rPr>
        <w:t xml:space="preserve"> Sharyn</w:t>
      </w:r>
      <w:proofErr w:type="gramEnd"/>
      <w:r w:rsidR="00B2150E">
        <w:rPr>
          <w:rFonts w:cs="Arial"/>
          <w:b/>
          <w:color w:val="0070C0"/>
          <w:sz w:val="28"/>
          <w:szCs w:val="28"/>
        </w:rPr>
        <w:t xml:space="preserve"> McLean Assistant Manager 0754992230 </w:t>
      </w:r>
      <w:r w:rsidR="0039638F">
        <w:rPr>
          <w:rFonts w:cs="Arial"/>
          <w:sz w:val="28"/>
          <w:szCs w:val="28"/>
        </w:rPr>
        <w:t>to tell us your ideas.</w:t>
      </w:r>
    </w:p>
    <w:p w14:paraId="0A1D7760" w14:textId="77777777" w:rsidR="0039638F" w:rsidRDefault="0039638F" w:rsidP="00FD487F">
      <w:pPr>
        <w:spacing w:line="360" w:lineRule="auto"/>
        <w:rPr>
          <w:rFonts w:cs="Arial"/>
          <w:sz w:val="28"/>
          <w:szCs w:val="28"/>
        </w:rPr>
      </w:pPr>
    </w:p>
    <w:p w14:paraId="306824F1" w14:textId="77777777" w:rsidR="00FD487F" w:rsidRDefault="00FD487F" w:rsidP="00FD487F">
      <w:pPr>
        <w:spacing w:line="360" w:lineRule="auto"/>
        <w:rPr>
          <w:rFonts w:cs="Arial"/>
          <w:sz w:val="28"/>
          <w:szCs w:val="28"/>
        </w:rPr>
      </w:pPr>
    </w:p>
    <w:p w14:paraId="265DF8F6" w14:textId="77777777" w:rsidR="00FD487F" w:rsidRDefault="00FD487F" w:rsidP="00FD487F">
      <w:pPr>
        <w:spacing w:line="360" w:lineRule="auto"/>
        <w:rPr>
          <w:rFonts w:cs="Arial"/>
          <w:sz w:val="28"/>
          <w:szCs w:val="28"/>
        </w:rPr>
      </w:pPr>
    </w:p>
    <w:p w14:paraId="38264C37" w14:textId="77777777" w:rsidR="00F05F8A" w:rsidRDefault="00F05F8A" w:rsidP="00FD487F">
      <w:pPr>
        <w:spacing w:line="360" w:lineRule="auto"/>
        <w:rPr>
          <w:rFonts w:cs="Arial"/>
          <w:sz w:val="28"/>
          <w:szCs w:val="28"/>
        </w:rPr>
      </w:pPr>
    </w:p>
    <w:p w14:paraId="3046A296" w14:textId="77777777" w:rsidR="00F05F8A" w:rsidRDefault="00F05F8A" w:rsidP="00FD487F">
      <w:pPr>
        <w:spacing w:line="360" w:lineRule="auto"/>
        <w:rPr>
          <w:rFonts w:cs="Arial"/>
          <w:sz w:val="28"/>
          <w:szCs w:val="28"/>
        </w:rPr>
      </w:pPr>
    </w:p>
    <w:p w14:paraId="20D82EB5" w14:textId="11963181" w:rsidR="00F05F8A" w:rsidRDefault="004F4A0B" w:rsidP="00FD487F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49F5DC28" wp14:editId="6D7BE0C0">
            <wp:extent cx="1764030" cy="176403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Report_grande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4030" cy="176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4A3E8" w14:textId="77777777" w:rsidR="00F05F8A" w:rsidRDefault="00F05F8A" w:rsidP="00FD487F">
      <w:pPr>
        <w:spacing w:line="360" w:lineRule="auto"/>
        <w:rPr>
          <w:rFonts w:cs="Arial"/>
          <w:sz w:val="28"/>
          <w:szCs w:val="28"/>
        </w:rPr>
      </w:pPr>
    </w:p>
    <w:p w14:paraId="23D8605E" w14:textId="77777777" w:rsidR="00B733C5" w:rsidRDefault="00B733C5" w:rsidP="00FD487F">
      <w:pPr>
        <w:spacing w:line="360" w:lineRule="auto"/>
        <w:rPr>
          <w:rFonts w:cs="Arial"/>
          <w:sz w:val="28"/>
          <w:szCs w:val="28"/>
        </w:rPr>
      </w:pPr>
    </w:p>
    <w:p w14:paraId="1B90C011" w14:textId="77777777" w:rsidR="00F05F8A" w:rsidRDefault="00F05F8A" w:rsidP="00FD487F">
      <w:pPr>
        <w:spacing w:line="360" w:lineRule="auto"/>
        <w:rPr>
          <w:rFonts w:cs="Arial"/>
          <w:sz w:val="28"/>
          <w:szCs w:val="28"/>
        </w:rPr>
      </w:pPr>
    </w:p>
    <w:p w14:paraId="1B251C47" w14:textId="37910112" w:rsidR="00F05F8A" w:rsidRDefault="004F4A0B" w:rsidP="00FD487F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50E2E75B" wp14:editId="3ED61D05">
            <wp:extent cx="1764030" cy="117348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business-meeting.jp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4030" cy="117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A89EF" w14:textId="77777777" w:rsidR="00F05F8A" w:rsidRDefault="00F05F8A" w:rsidP="00FD487F">
      <w:pPr>
        <w:spacing w:line="360" w:lineRule="auto"/>
        <w:rPr>
          <w:rFonts w:cs="Arial"/>
          <w:sz w:val="28"/>
          <w:szCs w:val="28"/>
        </w:rPr>
      </w:pPr>
    </w:p>
    <w:p w14:paraId="044A943B" w14:textId="77777777" w:rsidR="00F05F8A" w:rsidRDefault="00F05F8A" w:rsidP="00FD487F">
      <w:pPr>
        <w:spacing w:line="360" w:lineRule="auto"/>
        <w:rPr>
          <w:rFonts w:cs="Arial"/>
          <w:sz w:val="28"/>
          <w:szCs w:val="28"/>
        </w:rPr>
      </w:pPr>
    </w:p>
    <w:p w14:paraId="3C255F65" w14:textId="77777777" w:rsidR="00F05F8A" w:rsidRDefault="00F05F8A" w:rsidP="00FD487F">
      <w:pPr>
        <w:spacing w:line="360" w:lineRule="auto"/>
        <w:rPr>
          <w:rFonts w:cs="Arial"/>
          <w:sz w:val="28"/>
          <w:szCs w:val="28"/>
        </w:rPr>
      </w:pPr>
    </w:p>
    <w:p w14:paraId="00C975DE" w14:textId="77777777" w:rsidR="00F05F8A" w:rsidRDefault="00F05F8A" w:rsidP="00FD487F">
      <w:pPr>
        <w:spacing w:line="360" w:lineRule="auto"/>
        <w:rPr>
          <w:rFonts w:cs="Arial"/>
          <w:sz w:val="28"/>
          <w:szCs w:val="28"/>
        </w:rPr>
      </w:pPr>
    </w:p>
    <w:p w14:paraId="4BBB86C3" w14:textId="77777777" w:rsidR="00F05F8A" w:rsidRDefault="00F05F8A" w:rsidP="00FD487F">
      <w:pPr>
        <w:spacing w:line="360" w:lineRule="auto"/>
        <w:rPr>
          <w:rFonts w:cs="Arial"/>
          <w:sz w:val="28"/>
          <w:szCs w:val="28"/>
        </w:rPr>
      </w:pPr>
    </w:p>
    <w:p w14:paraId="742DBAC2" w14:textId="61A68B5F" w:rsidR="00F05F8A" w:rsidRDefault="004F4A0B" w:rsidP="00FD487F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4D3DAE00" wp14:editId="03508912">
            <wp:extent cx="1764030" cy="176403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Checklist_Good-1_grande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4030" cy="176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EE17C7" w14:textId="77777777" w:rsidR="00F05F8A" w:rsidRDefault="00F05F8A" w:rsidP="00FD487F">
      <w:pPr>
        <w:spacing w:line="360" w:lineRule="auto"/>
        <w:rPr>
          <w:rFonts w:cs="Arial"/>
          <w:sz w:val="28"/>
          <w:szCs w:val="28"/>
        </w:rPr>
      </w:pPr>
    </w:p>
    <w:p w14:paraId="4812EFAE" w14:textId="77777777" w:rsidR="00F05F8A" w:rsidRDefault="00F05F8A" w:rsidP="00FD487F">
      <w:pPr>
        <w:spacing w:line="360" w:lineRule="auto"/>
        <w:rPr>
          <w:rFonts w:cs="Arial"/>
          <w:sz w:val="28"/>
          <w:szCs w:val="28"/>
        </w:rPr>
      </w:pPr>
    </w:p>
    <w:p w14:paraId="214FC8CB" w14:textId="77777777" w:rsidR="00F05F8A" w:rsidRDefault="00F05F8A" w:rsidP="00FD487F">
      <w:pPr>
        <w:spacing w:line="360" w:lineRule="auto"/>
        <w:rPr>
          <w:rFonts w:cs="Arial"/>
          <w:sz w:val="28"/>
          <w:szCs w:val="28"/>
        </w:rPr>
      </w:pPr>
    </w:p>
    <w:p w14:paraId="43A73B93" w14:textId="77777777" w:rsidR="004F4A0B" w:rsidRDefault="004F4A0B" w:rsidP="00FD487F">
      <w:pPr>
        <w:spacing w:line="360" w:lineRule="auto"/>
        <w:rPr>
          <w:rFonts w:cs="Arial"/>
          <w:sz w:val="28"/>
          <w:szCs w:val="28"/>
        </w:rPr>
      </w:pPr>
    </w:p>
    <w:p w14:paraId="634C769C" w14:textId="77777777" w:rsidR="00FA3C7C" w:rsidRDefault="00FA3C7C" w:rsidP="00FD487F">
      <w:pPr>
        <w:spacing w:line="360" w:lineRule="auto"/>
        <w:rPr>
          <w:rFonts w:cs="Arial"/>
          <w:sz w:val="28"/>
          <w:szCs w:val="28"/>
        </w:rPr>
      </w:pPr>
    </w:p>
    <w:p w14:paraId="076F20E8" w14:textId="77777777" w:rsidR="00FA3C7C" w:rsidRDefault="00FA3C7C" w:rsidP="00FD487F">
      <w:pPr>
        <w:spacing w:line="360" w:lineRule="auto"/>
        <w:rPr>
          <w:rFonts w:cs="Arial"/>
          <w:sz w:val="28"/>
          <w:szCs w:val="28"/>
        </w:rPr>
      </w:pPr>
    </w:p>
    <w:p w14:paraId="18BC8CDD" w14:textId="77777777" w:rsidR="00B733C5" w:rsidRDefault="00B733C5" w:rsidP="00FD487F">
      <w:pPr>
        <w:spacing w:line="360" w:lineRule="auto"/>
        <w:rPr>
          <w:rFonts w:cs="Arial"/>
          <w:sz w:val="28"/>
          <w:szCs w:val="28"/>
        </w:rPr>
      </w:pPr>
    </w:p>
    <w:p w14:paraId="2D72EB83" w14:textId="77777777" w:rsidR="008A6875" w:rsidRDefault="00FD487F" w:rsidP="00FD487F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Our managers write a report every year on what we have done to improve services</w:t>
      </w:r>
      <w:r w:rsidR="008A6875">
        <w:rPr>
          <w:rFonts w:cs="Arial"/>
          <w:sz w:val="28"/>
          <w:szCs w:val="28"/>
        </w:rPr>
        <w:t>.</w:t>
      </w:r>
    </w:p>
    <w:p w14:paraId="20A3E524" w14:textId="77777777" w:rsidR="008A6875" w:rsidRDefault="008A6875" w:rsidP="00FD487F">
      <w:pPr>
        <w:spacing w:line="360" w:lineRule="auto"/>
        <w:rPr>
          <w:rFonts w:cs="Arial"/>
          <w:sz w:val="28"/>
          <w:szCs w:val="28"/>
        </w:rPr>
      </w:pPr>
    </w:p>
    <w:p w14:paraId="372426ED" w14:textId="77777777" w:rsidR="004F4A0B" w:rsidRDefault="008A6875" w:rsidP="00FD487F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 </w:t>
      </w:r>
    </w:p>
    <w:p w14:paraId="7FCF5E8B" w14:textId="77777777" w:rsidR="004F4A0B" w:rsidRDefault="004F4A0B" w:rsidP="00FD487F">
      <w:pPr>
        <w:spacing w:line="360" w:lineRule="auto"/>
        <w:rPr>
          <w:rFonts w:cs="Arial"/>
          <w:sz w:val="28"/>
          <w:szCs w:val="28"/>
        </w:rPr>
      </w:pPr>
    </w:p>
    <w:p w14:paraId="446A0A61" w14:textId="77777777" w:rsidR="004F4A0B" w:rsidRDefault="004F4A0B" w:rsidP="00FD487F">
      <w:pPr>
        <w:spacing w:line="360" w:lineRule="auto"/>
        <w:rPr>
          <w:rFonts w:cs="Arial"/>
          <w:sz w:val="28"/>
          <w:szCs w:val="28"/>
        </w:rPr>
      </w:pPr>
    </w:p>
    <w:p w14:paraId="331D02FB" w14:textId="77777777" w:rsidR="004F4A0B" w:rsidRDefault="004F4A0B" w:rsidP="00FD487F">
      <w:pPr>
        <w:spacing w:line="360" w:lineRule="auto"/>
        <w:rPr>
          <w:rFonts w:cs="Arial"/>
          <w:sz w:val="28"/>
          <w:szCs w:val="28"/>
        </w:rPr>
      </w:pPr>
    </w:p>
    <w:p w14:paraId="2C74D282" w14:textId="77777777" w:rsidR="00B733C5" w:rsidRDefault="00B733C5" w:rsidP="00FD487F">
      <w:pPr>
        <w:spacing w:line="360" w:lineRule="auto"/>
        <w:rPr>
          <w:rFonts w:cs="Arial"/>
          <w:sz w:val="28"/>
          <w:szCs w:val="28"/>
        </w:rPr>
      </w:pPr>
    </w:p>
    <w:p w14:paraId="524E68FD" w14:textId="00F63156" w:rsidR="00F05F8A" w:rsidRDefault="008A6875" w:rsidP="00FD487F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That report</w:t>
      </w:r>
      <w:r w:rsidR="00FD487F">
        <w:rPr>
          <w:rFonts w:cs="Arial"/>
          <w:sz w:val="28"/>
          <w:szCs w:val="28"/>
        </w:rPr>
        <w:t xml:space="preserve"> goes to our </w:t>
      </w:r>
      <w:r w:rsidR="00FD487F" w:rsidRPr="00F05F8A">
        <w:rPr>
          <w:rFonts w:cs="Arial"/>
          <w:b/>
          <w:sz w:val="28"/>
          <w:szCs w:val="28"/>
        </w:rPr>
        <w:t>Board</w:t>
      </w:r>
      <w:r w:rsidR="00FD487F">
        <w:rPr>
          <w:rFonts w:cs="Arial"/>
          <w:sz w:val="28"/>
          <w:szCs w:val="28"/>
        </w:rPr>
        <w:t xml:space="preserve">. </w:t>
      </w:r>
    </w:p>
    <w:p w14:paraId="1E93C58E" w14:textId="77777777" w:rsidR="00F05F8A" w:rsidRDefault="00F05F8A" w:rsidP="00FD487F">
      <w:pPr>
        <w:spacing w:line="360" w:lineRule="auto"/>
        <w:rPr>
          <w:rFonts w:cs="Arial"/>
          <w:sz w:val="28"/>
          <w:szCs w:val="28"/>
        </w:rPr>
      </w:pPr>
    </w:p>
    <w:p w14:paraId="1CB946D0" w14:textId="251E82FC" w:rsidR="00F05F8A" w:rsidRDefault="00F05F8A" w:rsidP="00FD487F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The Board is a committee of people in charge of making sure the organisation does everything the right way.</w:t>
      </w:r>
    </w:p>
    <w:p w14:paraId="117439D0" w14:textId="77777777" w:rsidR="00F05F8A" w:rsidRDefault="00F05F8A" w:rsidP="00FD487F">
      <w:pPr>
        <w:spacing w:line="360" w:lineRule="auto"/>
        <w:rPr>
          <w:rFonts w:cs="Arial"/>
          <w:sz w:val="28"/>
          <w:szCs w:val="28"/>
        </w:rPr>
      </w:pPr>
    </w:p>
    <w:p w14:paraId="0295B8A4" w14:textId="77777777" w:rsidR="004F4A0B" w:rsidRDefault="004F4A0B" w:rsidP="00FD487F">
      <w:pPr>
        <w:spacing w:line="360" w:lineRule="auto"/>
        <w:rPr>
          <w:rFonts w:cs="Arial"/>
          <w:sz w:val="28"/>
          <w:szCs w:val="28"/>
        </w:rPr>
      </w:pPr>
    </w:p>
    <w:p w14:paraId="44D92F63" w14:textId="77777777" w:rsidR="004F4A0B" w:rsidRDefault="004F4A0B" w:rsidP="00FD487F">
      <w:pPr>
        <w:spacing w:line="360" w:lineRule="auto"/>
        <w:rPr>
          <w:rFonts w:cs="Arial"/>
          <w:sz w:val="28"/>
          <w:szCs w:val="28"/>
        </w:rPr>
      </w:pPr>
    </w:p>
    <w:p w14:paraId="5AFBD191" w14:textId="77777777" w:rsidR="004F4A0B" w:rsidRDefault="004F4A0B" w:rsidP="00FD487F">
      <w:pPr>
        <w:spacing w:line="360" w:lineRule="auto"/>
        <w:rPr>
          <w:rFonts w:cs="Arial"/>
          <w:sz w:val="28"/>
          <w:szCs w:val="28"/>
        </w:rPr>
      </w:pPr>
    </w:p>
    <w:p w14:paraId="01A54D8D" w14:textId="77777777" w:rsidR="004F4A0B" w:rsidRDefault="004F4A0B" w:rsidP="00FD487F">
      <w:pPr>
        <w:spacing w:line="360" w:lineRule="auto"/>
        <w:rPr>
          <w:rFonts w:cs="Arial"/>
          <w:sz w:val="28"/>
          <w:szCs w:val="28"/>
        </w:rPr>
      </w:pPr>
    </w:p>
    <w:p w14:paraId="7433B3CE" w14:textId="77777777" w:rsidR="00FA3C7C" w:rsidRDefault="00FA3C7C" w:rsidP="00FD487F">
      <w:pPr>
        <w:spacing w:line="360" w:lineRule="auto"/>
        <w:rPr>
          <w:rFonts w:cs="Arial"/>
          <w:sz w:val="28"/>
          <w:szCs w:val="28"/>
        </w:rPr>
      </w:pPr>
    </w:p>
    <w:p w14:paraId="7E85D5C7" w14:textId="77777777" w:rsidR="00FA3C7C" w:rsidRDefault="00FA3C7C" w:rsidP="00FD487F">
      <w:pPr>
        <w:spacing w:line="360" w:lineRule="auto"/>
        <w:rPr>
          <w:rFonts w:cs="Arial"/>
          <w:sz w:val="28"/>
          <w:szCs w:val="28"/>
        </w:rPr>
      </w:pPr>
    </w:p>
    <w:p w14:paraId="78040148" w14:textId="4959A5D4" w:rsidR="00FA3C7C" w:rsidRDefault="00FD487F" w:rsidP="00FD487F">
      <w:pPr>
        <w:spacing w:line="360" w:lineRule="auto"/>
        <w:rPr>
          <w:rFonts w:cs="Arial"/>
          <w:sz w:val="28"/>
          <w:szCs w:val="28"/>
        </w:rPr>
        <w:sectPr w:rsidR="00FA3C7C" w:rsidSect="002642C8">
          <w:type w:val="continuous"/>
          <w:pgSz w:w="11906" w:h="16838"/>
          <w:pgMar w:top="1077" w:right="1077" w:bottom="1077" w:left="1077" w:header="709" w:footer="544" w:gutter="0"/>
          <w:cols w:num="2" w:space="708" w:equalWidth="0">
            <w:col w:w="2778" w:space="708"/>
            <w:col w:w="6264"/>
          </w:cols>
          <w:docGrid w:linePitch="360"/>
        </w:sectPr>
      </w:pPr>
      <w:r>
        <w:rPr>
          <w:rFonts w:cs="Arial"/>
          <w:sz w:val="28"/>
          <w:szCs w:val="28"/>
        </w:rPr>
        <w:t xml:space="preserve">The Board makes sure we keep trying to </w:t>
      </w:r>
      <w:r w:rsidR="00F05F8A">
        <w:rPr>
          <w:rFonts w:cs="Arial"/>
          <w:sz w:val="28"/>
          <w:szCs w:val="28"/>
        </w:rPr>
        <w:t>make our services better</w:t>
      </w:r>
      <w:r w:rsidR="004F4A0B">
        <w:rPr>
          <w:rFonts w:cs="Arial"/>
          <w:sz w:val="28"/>
          <w:szCs w:val="28"/>
        </w:rPr>
        <w:t xml:space="preserve"> all the tim</w:t>
      </w:r>
      <w:r w:rsidR="00FA3C7C">
        <w:rPr>
          <w:rFonts w:cs="Arial"/>
          <w:sz w:val="28"/>
          <w:szCs w:val="28"/>
        </w:rPr>
        <w:t>e</w:t>
      </w:r>
    </w:p>
    <w:p w14:paraId="770082BF" w14:textId="77777777" w:rsidR="00D07191" w:rsidRDefault="00D07191" w:rsidP="00D07191"/>
    <w:sectPr w:rsidR="00D07191" w:rsidSect="002642C8">
      <w:pgSz w:w="11906" w:h="16838"/>
      <w:pgMar w:top="1440" w:right="1440" w:bottom="1440" w:left="1440" w:header="708" w:footer="708" w:gutter="0"/>
      <w:cols w:num="2" w:space="708" w:equalWidth="0">
        <w:col w:w="2778" w:space="708"/>
        <w:col w:w="6264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D50827" w14:textId="77777777" w:rsidR="00B3257C" w:rsidRDefault="00B3257C" w:rsidP="00F05F8A">
      <w:r>
        <w:separator/>
      </w:r>
    </w:p>
  </w:endnote>
  <w:endnote w:type="continuationSeparator" w:id="0">
    <w:p w14:paraId="12AB9932" w14:textId="77777777" w:rsidR="00B3257C" w:rsidRDefault="00B3257C" w:rsidP="00F05F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70B0B5" w14:textId="77777777" w:rsidR="00D07191" w:rsidRDefault="00D07191" w:rsidP="00D07191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4840996" w14:textId="77777777" w:rsidR="00D07191" w:rsidRDefault="00D07191" w:rsidP="00F05F8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704972079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50F3E7E2" w14:textId="6624F4CA" w:rsidR="00D07191" w:rsidRDefault="00D07191">
            <w:pPr>
              <w:pStyle w:val="Footer"/>
              <w:jc w:val="center"/>
            </w:pPr>
            <w:r w:rsidRPr="00D07191">
              <w:t xml:space="preserve">Page </w:t>
            </w:r>
            <w:r w:rsidRPr="00D07191">
              <w:rPr>
                <w:bCs/>
                <w:szCs w:val="24"/>
              </w:rPr>
              <w:fldChar w:fldCharType="begin"/>
            </w:r>
            <w:r w:rsidRPr="00D07191">
              <w:rPr>
                <w:bCs/>
              </w:rPr>
              <w:instrText xml:space="preserve"> PAGE </w:instrText>
            </w:r>
            <w:r w:rsidRPr="00D07191">
              <w:rPr>
                <w:bCs/>
                <w:szCs w:val="24"/>
              </w:rPr>
              <w:fldChar w:fldCharType="separate"/>
            </w:r>
            <w:r w:rsidR="00B733C5">
              <w:rPr>
                <w:bCs/>
                <w:noProof/>
              </w:rPr>
              <w:t>7</w:t>
            </w:r>
            <w:r w:rsidRPr="00D07191">
              <w:rPr>
                <w:bCs/>
                <w:szCs w:val="24"/>
              </w:rPr>
              <w:fldChar w:fldCharType="end"/>
            </w:r>
            <w:r w:rsidRPr="00D07191">
              <w:t xml:space="preserve"> of </w:t>
            </w:r>
            <w:r w:rsidRPr="00D07191">
              <w:rPr>
                <w:bCs/>
                <w:szCs w:val="24"/>
              </w:rPr>
              <w:fldChar w:fldCharType="begin"/>
            </w:r>
            <w:r w:rsidRPr="00D07191">
              <w:rPr>
                <w:bCs/>
              </w:rPr>
              <w:instrText xml:space="preserve"> NUMPAGES  </w:instrText>
            </w:r>
            <w:r w:rsidRPr="00D07191">
              <w:rPr>
                <w:bCs/>
                <w:szCs w:val="24"/>
              </w:rPr>
              <w:fldChar w:fldCharType="separate"/>
            </w:r>
            <w:r w:rsidR="00B733C5">
              <w:rPr>
                <w:bCs/>
                <w:noProof/>
              </w:rPr>
              <w:t>7</w:t>
            </w:r>
            <w:r w:rsidRPr="00D07191">
              <w:rPr>
                <w:bCs/>
                <w:szCs w:val="24"/>
              </w:rPr>
              <w:fldChar w:fldCharType="end"/>
            </w:r>
          </w:p>
        </w:sdtContent>
      </w:sdt>
    </w:sdtContent>
  </w:sdt>
  <w:p w14:paraId="6CACBF7F" w14:textId="77777777" w:rsidR="00D07191" w:rsidRDefault="00D07191" w:rsidP="00F05F8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687541" w14:textId="77777777" w:rsidR="00B3257C" w:rsidRDefault="00B3257C" w:rsidP="00F05F8A">
      <w:r>
        <w:separator/>
      </w:r>
    </w:p>
  </w:footnote>
  <w:footnote w:type="continuationSeparator" w:id="0">
    <w:p w14:paraId="5AEACBBD" w14:textId="77777777" w:rsidR="00B3257C" w:rsidRDefault="00B3257C" w:rsidP="00F05F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3A1331D"/>
    <w:multiLevelType w:val="hybridMultilevel"/>
    <w:tmpl w:val="880A48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5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wMzA0NTU2NDKyNDVX0lEKTi0uzszPAykwrAUAFGlxUCwAAAA="/>
  </w:docVars>
  <w:rsids>
    <w:rsidRoot w:val="00FD487F"/>
    <w:rsid w:val="00076888"/>
    <w:rsid w:val="001F0574"/>
    <w:rsid w:val="002642C8"/>
    <w:rsid w:val="002715DF"/>
    <w:rsid w:val="002A46CC"/>
    <w:rsid w:val="00344232"/>
    <w:rsid w:val="0039638F"/>
    <w:rsid w:val="003C7281"/>
    <w:rsid w:val="004F4A0B"/>
    <w:rsid w:val="00585859"/>
    <w:rsid w:val="00594E15"/>
    <w:rsid w:val="00620219"/>
    <w:rsid w:val="006B402F"/>
    <w:rsid w:val="00776EE7"/>
    <w:rsid w:val="008A6875"/>
    <w:rsid w:val="00957BEA"/>
    <w:rsid w:val="00B2150E"/>
    <w:rsid w:val="00B3257C"/>
    <w:rsid w:val="00B733C5"/>
    <w:rsid w:val="00C3521F"/>
    <w:rsid w:val="00C515EA"/>
    <w:rsid w:val="00C51F53"/>
    <w:rsid w:val="00CD4AEF"/>
    <w:rsid w:val="00CE0DD1"/>
    <w:rsid w:val="00D07191"/>
    <w:rsid w:val="00DE7576"/>
    <w:rsid w:val="00F05F8A"/>
    <w:rsid w:val="00F178D2"/>
    <w:rsid w:val="00FA3C7C"/>
    <w:rsid w:val="00FA564F"/>
    <w:rsid w:val="00FD48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297CE1"/>
  <w15:docId w15:val="{E2E0DBB0-3ECD-46E0-91EB-B1331AF74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487F"/>
    <w:rPr>
      <w:rFonts w:ascii="Arial" w:eastAsiaTheme="minorEastAsia" w:hAnsi="Arial"/>
      <w:szCs w:val="22"/>
      <w:lang w:val="en-AU" w:eastAsia="en-A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487F"/>
    <w:pPr>
      <w:keepNext/>
      <w:keepLines/>
      <w:spacing w:before="40"/>
      <w:outlineLvl w:val="1"/>
    </w:pPr>
    <w:rPr>
      <w:rFonts w:eastAsiaTheme="majorEastAsia" w:cstheme="majorBidi"/>
      <w:b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D487F"/>
    <w:rPr>
      <w:rFonts w:ascii="Arial" w:eastAsiaTheme="majorEastAsia" w:hAnsi="Arial" w:cstheme="majorBidi"/>
      <w:b/>
      <w:sz w:val="36"/>
      <w:szCs w:val="26"/>
      <w:lang w:val="en-AU" w:eastAsia="en-AU"/>
    </w:rPr>
  </w:style>
  <w:style w:type="paragraph" w:styleId="ListParagraph">
    <w:name w:val="List Paragraph"/>
    <w:basedOn w:val="Normal"/>
    <w:uiPriority w:val="34"/>
    <w:qFormat/>
    <w:rsid w:val="00FD487F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F05F8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5F8A"/>
    <w:rPr>
      <w:rFonts w:ascii="Arial" w:eastAsiaTheme="minorEastAsia" w:hAnsi="Arial"/>
      <w:szCs w:val="22"/>
      <w:lang w:val="en-AU" w:eastAsia="en-AU"/>
    </w:rPr>
  </w:style>
  <w:style w:type="character" w:styleId="PageNumber">
    <w:name w:val="page number"/>
    <w:basedOn w:val="DefaultParagraphFont"/>
    <w:uiPriority w:val="99"/>
    <w:semiHidden/>
    <w:unhideWhenUsed/>
    <w:rsid w:val="00F05F8A"/>
  </w:style>
  <w:style w:type="paragraph" w:styleId="BalloonText">
    <w:name w:val="Balloon Text"/>
    <w:basedOn w:val="Normal"/>
    <w:link w:val="BalloonTextChar"/>
    <w:uiPriority w:val="99"/>
    <w:semiHidden/>
    <w:unhideWhenUsed/>
    <w:rsid w:val="00D0719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7191"/>
    <w:rPr>
      <w:rFonts w:ascii="Tahoma" w:eastAsiaTheme="minorEastAsia" w:hAnsi="Tahoma" w:cs="Tahoma"/>
      <w:sz w:val="16"/>
      <w:szCs w:val="16"/>
      <w:lang w:val="en-AU" w:eastAsia="en-AU"/>
    </w:rPr>
  </w:style>
  <w:style w:type="paragraph" w:styleId="Header">
    <w:name w:val="header"/>
    <w:basedOn w:val="Normal"/>
    <w:link w:val="HeaderChar"/>
    <w:uiPriority w:val="99"/>
    <w:unhideWhenUsed/>
    <w:rsid w:val="00D0719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7191"/>
    <w:rPr>
      <w:rFonts w:ascii="Arial" w:eastAsiaTheme="minorEastAsia" w:hAnsi="Arial"/>
      <w:szCs w:val="22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1.tiff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jpe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jpg"/><Relationship Id="rId10" Type="http://schemas.openxmlformats.org/officeDocument/2006/relationships/footer" Target="footer2.xml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398</Words>
  <Characters>22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Softly</dc:creator>
  <cp:keywords/>
  <dc:description/>
  <cp:lastModifiedBy>Lachlan McKellar</cp:lastModifiedBy>
  <cp:revision>4</cp:revision>
  <cp:lastPrinted>2017-09-28T07:45:00Z</cp:lastPrinted>
  <dcterms:created xsi:type="dcterms:W3CDTF">2020-06-08T03:23:00Z</dcterms:created>
  <dcterms:modified xsi:type="dcterms:W3CDTF">2020-07-02T00:20:00Z</dcterms:modified>
</cp:coreProperties>
</file>